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997" w:type="dxa"/>
        <w:tblInd w:w="-572" w:type="dxa"/>
        <w:tblLook w:val="04A0" w:firstRow="1" w:lastRow="0" w:firstColumn="1" w:lastColumn="0" w:noHBand="0" w:noVBand="1"/>
      </w:tblPr>
      <w:tblGrid>
        <w:gridCol w:w="3651"/>
        <w:gridCol w:w="1891"/>
        <w:gridCol w:w="1891"/>
        <w:gridCol w:w="1891"/>
        <w:gridCol w:w="1891"/>
        <w:gridCol w:w="1891"/>
        <w:gridCol w:w="1891"/>
      </w:tblGrid>
      <w:tr w:rsidR="00962DFD" w:rsidRPr="002E33AF" w14:paraId="19CBEBA5" w14:textId="77777777" w:rsidTr="00962DFD">
        <w:trPr>
          <w:trHeight w:val="462"/>
        </w:trPr>
        <w:tc>
          <w:tcPr>
            <w:tcW w:w="3651" w:type="dxa"/>
            <w:shd w:val="clear" w:color="auto" w:fill="auto"/>
          </w:tcPr>
          <w:p w14:paraId="67ABFD7A" w14:textId="77777777" w:rsidR="00962DFD" w:rsidRPr="002E33AF" w:rsidRDefault="00962DFD" w:rsidP="00962DFD">
            <w:pPr>
              <w:pStyle w:val="Subtitle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2E33AF">
              <w:rPr>
                <w:rFonts w:cstheme="minorHAnsi"/>
                <w:b/>
                <w:color w:val="000000" w:themeColor="text1"/>
                <w:sz w:val="20"/>
                <w:szCs w:val="20"/>
              </w:rPr>
              <w:t>Long Term Planning</w:t>
            </w:r>
          </w:p>
        </w:tc>
        <w:tc>
          <w:tcPr>
            <w:tcW w:w="1891" w:type="dxa"/>
            <w:shd w:val="clear" w:color="auto" w:fill="D0CECE" w:themeFill="background2" w:themeFillShade="E6"/>
          </w:tcPr>
          <w:p w14:paraId="4C282875" w14:textId="77777777" w:rsidR="00962DFD" w:rsidRPr="002E33AF" w:rsidRDefault="00962DFD" w:rsidP="00962DFD">
            <w:pPr>
              <w:pStyle w:val="Subtitle"/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2E33AF">
              <w:rPr>
                <w:rFonts w:cstheme="minorHAnsi"/>
                <w:b/>
                <w:color w:val="000000" w:themeColor="text1"/>
                <w:sz w:val="20"/>
                <w:szCs w:val="20"/>
              </w:rPr>
              <w:t>Class</w:t>
            </w:r>
          </w:p>
        </w:tc>
        <w:tc>
          <w:tcPr>
            <w:tcW w:w="1891" w:type="dxa"/>
          </w:tcPr>
          <w:p w14:paraId="3BA4E300" w14:textId="0F85DDD9" w:rsidR="00962DFD" w:rsidRPr="002E33AF" w:rsidRDefault="00962DFD" w:rsidP="00962DFD">
            <w:pPr>
              <w:pStyle w:val="Subtitle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E33AF">
              <w:rPr>
                <w:rFonts w:cstheme="minorHAnsi"/>
                <w:color w:val="000000" w:themeColor="text1"/>
                <w:sz w:val="20"/>
                <w:szCs w:val="20"/>
              </w:rPr>
              <w:t xml:space="preserve">Year </w:t>
            </w:r>
            <w:r w:rsidR="00F57AB2" w:rsidRPr="002E33AF">
              <w:rPr>
                <w:rFonts w:cstheme="minorHAns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891" w:type="dxa"/>
            <w:shd w:val="clear" w:color="auto" w:fill="D0CECE" w:themeFill="background2" w:themeFillShade="E6"/>
          </w:tcPr>
          <w:p w14:paraId="3FA55051" w14:textId="77777777" w:rsidR="00962DFD" w:rsidRPr="002E33AF" w:rsidRDefault="00962DFD" w:rsidP="00962DFD">
            <w:pPr>
              <w:pStyle w:val="Subtitle"/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2E33AF">
              <w:rPr>
                <w:rFonts w:cstheme="minorHAnsi"/>
                <w:b/>
                <w:color w:val="000000" w:themeColor="text1"/>
                <w:sz w:val="20"/>
                <w:szCs w:val="20"/>
              </w:rPr>
              <w:t>Teacher</w:t>
            </w:r>
          </w:p>
        </w:tc>
        <w:tc>
          <w:tcPr>
            <w:tcW w:w="1891" w:type="dxa"/>
          </w:tcPr>
          <w:p w14:paraId="4406FAAF" w14:textId="6411D8E6" w:rsidR="00962DFD" w:rsidRPr="002E33AF" w:rsidRDefault="00F57AB2" w:rsidP="00962DFD">
            <w:pPr>
              <w:pStyle w:val="Subtitle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E33AF">
              <w:rPr>
                <w:rFonts w:cstheme="minorHAnsi"/>
                <w:color w:val="000000" w:themeColor="text1"/>
                <w:sz w:val="20"/>
                <w:szCs w:val="20"/>
              </w:rPr>
              <w:t>A MUNIM</w:t>
            </w:r>
          </w:p>
        </w:tc>
        <w:tc>
          <w:tcPr>
            <w:tcW w:w="1891" w:type="dxa"/>
            <w:shd w:val="clear" w:color="auto" w:fill="D0CECE" w:themeFill="background2" w:themeFillShade="E6"/>
          </w:tcPr>
          <w:p w14:paraId="5ACBDB72" w14:textId="77777777" w:rsidR="00962DFD" w:rsidRPr="002E33AF" w:rsidRDefault="00962DFD" w:rsidP="00962DFD">
            <w:pPr>
              <w:pStyle w:val="Subtitle"/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2E33AF">
              <w:rPr>
                <w:rFonts w:cstheme="minorHAnsi"/>
                <w:b/>
                <w:color w:val="000000" w:themeColor="text1"/>
                <w:sz w:val="20"/>
                <w:szCs w:val="20"/>
              </w:rPr>
              <w:t>Year</w:t>
            </w:r>
          </w:p>
        </w:tc>
        <w:tc>
          <w:tcPr>
            <w:tcW w:w="1891" w:type="dxa"/>
          </w:tcPr>
          <w:p w14:paraId="59AE9661" w14:textId="77777777" w:rsidR="00962DFD" w:rsidRPr="002E33AF" w:rsidRDefault="00962DFD" w:rsidP="00962DFD">
            <w:pPr>
              <w:pStyle w:val="Subtitle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E33AF">
              <w:rPr>
                <w:rFonts w:cstheme="minorHAnsi"/>
                <w:color w:val="000000" w:themeColor="text1"/>
                <w:sz w:val="20"/>
                <w:szCs w:val="20"/>
              </w:rPr>
              <w:t>2020-2021</w:t>
            </w:r>
          </w:p>
        </w:tc>
      </w:tr>
    </w:tbl>
    <w:p w14:paraId="3F1BDBB4" w14:textId="77777777" w:rsidR="00962DFD" w:rsidRPr="002E33AF" w:rsidRDefault="00962DFD" w:rsidP="00962DFD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15451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560"/>
        <w:gridCol w:w="2268"/>
        <w:gridCol w:w="2551"/>
        <w:gridCol w:w="2127"/>
        <w:gridCol w:w="2126"/>
        <w:gridCol w:w="2551"/>
        <w:gridCol w:w="2268"/>
      </w:tblGrid>
      <w:tr w:rsidR="00923474" w:rsidRPr="002E33AF" w14:paraId="033AC604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2AC85C29" w14:textId="77777777" w:rsidR="00962DFD" w:rsidRPr="002E33AF" w:rsidRDefault="00962DFD" w:rsidP="001225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Subject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63846D94" w14:textId="77777777" w:rsidR="00962DFD" w:rsidRPr="002E33AF" w:rsidRDefault="00962DFD" w:rsidP="001225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Autumn 1</w:t>
            </w:r>
          </w:p>
        </w:tc>
        <w:tc>
          <w:tcPr>
            <w:tcW w:w="2551" w:type="dxa"/>
            <w:shd w:val="clear" w:color="auto" w:fill="D0CECE" w:themeFill="background2" w:themeFillShade="E6"/>
          </w:tcPr>
          <w:p w14:paraId="6A6CBB0D" w14:textId="77777777" w:rsidR="00962DFD" w:rsidRPr="002E33AF" w:rsidRDefault="00962DFD" w:rsidP="001225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Autumn 2</w:t>
            </w:r>
          </w:p>
        </w:tc>
        <w:tc>
          <w:tcPr>
            <w:tcW w:w="2127" w:type="dxa"/>
            <w:shd w:val="clear" w:color="auto" w:fill="D0CECE" w:themeFill="background2" w:themeFillShade="E6"/>
          </w:tcPr>
          <w:p w14:paraId="6850DE54" w14:textId="77777777" w:rsidR="00962DFD" w:rsidRPr="002E33AF" w:rsidRDefault="00962DFD" w:rsidP="001225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Spring 1</w:t>
            </w:r>
          </w:p>
        </w:tc>
        <w:tc>
          <w:tcPr>
            <w:tcW w:w="2126" w:type="dxa"/>
            <w:shd w:val="clear" w:color="auto" w:fill="D0CECE" w:themeFill="background2" w:themeFillShade="E6"/>
          </w:tcPr>
          <w:p w14:paraId="016E18FB" w14:textId="77777777" w:rsidR="00962DFD" w:rsidRPr="002E33AF" w:rsidRDefault="00962DFD" w:rsidP="001225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Spring 2</w:t>
            </w:r>
          </w:p>
        </w:tc>
        <w:tc>
          <w:tcPr>
            <w:tcW w:w="2551" w:type="dxa"/>
            <w:shd w:val="clear" w:color="auto" w:fill="D0CECE" w:themeFill="background2" w:themeFillShade="E6"/>
          </w:tcPr>
          <w:p w14:paraId="77C10E33" w14:textId="77777777" w:rsidR="00962DFD" w:rsidRPr="002E33AF" w:rsidRDefault="00962DFD" w:rsidP="001225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Summer 1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444AC37F" w14:textId="77777777" w:rsidR="00962DFD" w:rsidRPr="002E33AF" w:rsidRDefault="00962DFD" w:rsidP="001225CE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Summer 2</w:t>
            </w:r>
          </w:p>
        </w:tc>
      </w:tr>
      <w:tr w:rsidR="003422BC" w:rsidRPr="002E33AF" w14:paraId="0BAAA0E8" w14:textId="77777777" w:rsidTr="007700EB"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2D72E639" w14:textId="5E69DAF5" w:rsidR="003422BC" w:rsidRPr="002E33AF" w:rsidRDefault="003422BC" w:rsidP="001C5BAA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Our Islamic Values</w:t>
            </w:r>
          </w:p>
        </w:tc>
        <w:tc>
          <w:tcPr>
            <w:tcW w:w="2268" w:type="dxa"/>
            <w:shd w:val="clear" w:color="auto" w:fill="A8D08D" w:themeFill="accent6" w:themeFillTint="99"/>
            <w:vAlign w:val="center"/>
          </w:tcPr>
          <w:p w14:paraId="2BF6E762" w14:textId="7AE629DE" w:rsidR="003422BC" w:rsidRPr="002E33AF" w:rsidRDefault="003422BC" w:rsidP="00496FD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aithfulness</w:t>
            </w:r>
          </w:p>
        </w:tc>
        <w:tc>
          <w:tcPr>
            <w:tcW w:w="2551" w:type="dxa"/>
            <w:shd w:val="clear" w:color="auto" w:fill="A8D08D" w:themeFill="accent6" w:themeFillTint="99"/>
            <w:vAlign w:val="center"/>
          </w:tcPr>
          <w:p w14:paraId="3A1769CD" w14:textId="532A2837" w:rsidR="003422BC" w:rsidRPr="002E33AF" w:rsidRDefault="003422BC" w:rsidP="001C5BA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lerance</w:t>
            </w:r>
          </w:p>
        </w:tc>
        <w:tc>
          <w:tcPr>
            <w:tcW w:w="2127" w:type="dxa"/>
            <w:shd w:val="clear" w:color="auto" w:fill="A8D08D" w:themeFill="accent6" w:themeFillTint="99"/>
            <w:vAlign w:val="center"/>
          </w:tcPr>
          <w:p w14:paraId="2F42B717" w14:textId="2D030D2F" w:rsidR="003422BC" w:rsidRPr="002E33AF" w:rsidRDefault="003422BC" w:rsidP="001C5BA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tience</w:t>
            </w:r>
          </w:p>
        </w:tc>
        <w:tc>
          <w:tcPr>
            <w:tcW w:w="2126" w:type="dxa"/>
            <w:shd w:val="clear" w:color="auto" w:fill="A8D08D" w:themeFill="accent6" w:themeFillTint="99"/>
            <w:vAlign w:val="center"/>
          </w:tcPr>
          <w:p w14:paraId="2D76AA20" w14:textId="691D9EF6" w:rsidR="003422BC" w:rsidRPr="002E33AF" w:rsidRDefault="003422BC" w:rsidP="001C5BA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spectfulness</w:t>
            </w:r>
          </w:p>
        </w:tc>
        <w:tc>
          <w:tcPr>
            <w:tcW w:w="2551" w:type="dxa"/>
            <w:shd w:val="clear" w:color="auto" w:fill="A8D08D" w:themeFill="accent6" w:themeFillTint="99"/>
            <w:vAlign w:val="center"/>
          </w:tcPr>
          <w:p w14:paraId="3C694D04" w14:textId="306829DF" w:rsidR="003422BC" w:rsidRPr="002E33AF" w:rsidRDefault="003422BC" w:rsidP="001C5BA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ratitude</w:t>
            </w:r>
          </w:p>
        </w:tc>
        <w:tc>
          <w:tcPr>
            <w:tcW w:w="2268" w:type="dxa"/>
            <w:shd w:val="clear" w:color="auto" w:fill="A8D08D" w:themeFill="accent6" w:themeFillTint="99"/>
            <w:vAlign w:val="center"/>
          </w:tcPr>
          <w:p w14:paraId="2EBC5F8E" w14:textId="271B1612" w:rsidR="003422BC" w:rsidRPr="002E33AF" w:rsidRDefault="003422BC" w:rsidP="001C5BA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ustice</w:t>
            </w:r>
          </w:p>
        </w:tc>
      </w:tr>
      <w:tr w:rsidR="00D26652" w:rsidRPr="002E33AF" w14:paraId="44F40D93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481FD197" w14:textId="4EBA1743" w:rsidR="003422BC" w:rsidRPr="002E33AF" w:rsidRDefault="003422BC" w:rsidP="003422B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ritish values linked to Islamic values</w:t>
            </w:r>
          </w:p>
          <w:p w14:paraId="541B4818" w14:textId="553FCBFF" w:rsidR="009C583A" w:rsidRPr="002E33AF" w:rsidRDefault="009C583A" w:rsidP="003422B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PHSE )</w:t>
            </w:r>
          </w:p>
          <w:p w14:paraId="22EEF47B" w14:textId="02B07FB4" w:rsidR="004B31C8" w:rsidRPr="002E33AF" w:rsidRDefault="004B31C8" w:rsidP="003422B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9095"/>
          </w:tcPr>
          <w:p w14:paraId="25A0E177" w14:textId="1BF43E67" w:rsidR="001642A1" w:rsidRPr="002E33AF" w:rsidRDefault="00DD3A75" w:rsidP="001642A1">
            <w:pPr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>Rule of law</w:t>
            </w:r>
            <w:r w:rsidR="001642A1" w:rsidRPr="002E33AF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6E6BD693" w14:textId="1535B345" w:rsidR="00C34028" w:rsidRPr="002E33AF" w:rsidRDefault="00C34028" w:rsidP="00C34028">
            <w:pPr>
              <w:rPr>
                <w:rFonts w:asciiTheme="minorHAnsi" w:hAnsiTheme="minorHAnsi" w:cstheme="minorHAnsi"/>
              </w:rPr>
            </w:pPr>
          </w:p>
          <w:p w14:paraId="567BDFA6" w14:textId="7E6B04B5" w:rsidR="00D571D1" w:rsidRPr="002E33AF" w:rsidRDefault="00D571D1" w:rsidP="00D571D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troducing British Values with classroom &amp; school rules. </w:t>
            </w:r>
          </w:p>
          <w:p w14:paraId="6AA08AF6" w14:textId="77777777" w:rsidR="00ED45C1" w:rsidRPr="002E33AF" w:rsidRDefault="00ED45C1" w:rsidP="00D571D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BA31885" w14:textId="77777777" w:rsidR="00D571D1" w:rsidRPr="002E33AF" w:rsidRDefault="00D571D1" w:rsidP="00D571D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Understand the need for rules and laws</w:t>
            </w:r>
          </w:p>
          <w:p w14:paraId="63E4F911" w14:textId="77777777" w:rsidR="00D571D1" w:rsidRPr="002E33AF" w:rsidRDefault="00D571D1" w:rsidP="0042510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88DAF13" w14:textId="2AF0687B" w:rsidR="00425107" w:rsidRPr="002E33AF" w:rsidRDefault="007B3ABC" w:rsidP="00425107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K</w:t>
            </w:r>
            <w:r w:rsidR="00E72A54"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now what is right/ wrong</w:t>
            </w:r>
            <w:r w:rsidR="00425107"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3A75"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- Express</w:t>
            </w:r>
            <w:r w:rsidR="00425107"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justify personal opinion</w:t>
            </w: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</w:t>
            </w:r>
          </w:p>
          <w:p w14:paraId="482B21F4" w14:textId="77777777" w:rsidR="00E72A54" w:rsidRPr="002E33AF" w:rsidRDefault="00E72A54" w:rsidP="00C3402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A507EE8" w14:textId="77777777" w:rsidR="007C34D6" w:rsidRPr="002E33AF" w:rsidRDefault="006962E9" w:rsidP="007C34D6">
            <w:pPr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Islamic sharia and following the sunnah</w:t>
            </w:r>
            <w:r w:rsidR="00FE6744"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FE6744" w:rsidRPr="002E33AF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</w:p>
          <w:p w14:paraId="4425CB8E" w14:textId="49F633B2" w:rsidR="006962E9" w:rsidRPr="002E33AF" w:rsidRDefault="007C34D6" w:rsidP="007C34D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Black history month. </w:t>
            </w:r>
          </w:p>
        </w:tc>
        <w:tc>
          <w:tcPr>
            <w:tcW w:w="2551" w:type="dxa"/>
            <w:shd w:val="clear" w:color="auto" w:fill="FF9095"/>
          </w:tcPr>
          <w:p w14:paraId="498E5EA6" w14:textId="77777777" w:rsidR="00860B9E" w:rsidRPr="002E33AF" w:rsidRDefault="00860B9E" w:rsidP="006962E9">
            <w:pPr>
              <w:pStyle w:val="NormalWeb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>Democracy</w:t>
            </w: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488FA9F7" w14:textId="77777777" w:rsidR="003422BC" w:rsidRPr="002E33AF" w:rsidRDefault="003422BC" w:rsidP="003422B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olerance of those of different beliefs and faiths </w:t>
            </w:r>
          </w:p>
          <w:p w14:paraId="0ECC1AD5" w14:textId="77777777" w:rsidR="00DF092E" w:rsidRPr="002E33AF" w:rsidRDefault="00DF092E" w:rsidP="00DF092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CD6FD6" w14:textId="77777777" w:rsidR="00D74F2F" w:rsidRPr="002E33AF" w:rsidRDefault="00CD4D66" w:rsidP="00A2149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A21498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milarities and differences between people: </w:t>
            </w:r>
          </w:p>
          <w:p w14:paraId="728906D5" w14:textId="054828B5" w:rsidR="00A21498" w:rsidRPr="002E33AF" w:rsidRDefault="00860B9E" w:rsidP="00A2149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like</w:t>
            </w:r>
            <w:r w:rsidR="00D74F2F" w:rsidRPr="002E33AF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A21498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, gender, appearance, abilities, families, cultural backgrounds, etc. </w:t>
            </w:r>
          </w:p>
          <w:p w14:paraId="34AB0E47" w14:textId="77777777" w:rsidR="00A21498" w:rsidRPr="002E33AF" w:rsidRDefault="00A21498" w:rsidP="00A2149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73D6AB0" w14:textId="77777777" w:rsidR="00E31E66" w:rsidRPr="002E33AF" w:rsidRDefault="00CD4D66" w:rsidP="00A2149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A21498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eople have </w:t>
            </w:r>
            <w:r w:rsidR="00E31E66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differences and </w:t>
            </w:r>
            <w:r w:rsidR="00A21498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things in </w:t>
            </w:r>
            <w:r w:rsidR="00B844B4" w:rsidRPr="002E33AF">
              <w:rPr>
                <w:rFonts w:asciiTheme="minorHAnsi" w:hAnsiTheme="minorHAnsi" w:cstheme="minorHAnsi"/>
                <w:sz w:val="20"/>
                <w:szCs w:val="20"/>
              </w:rPr>
              <w:t>common,</w:t>
            </w:r>
            <w:r w:rsidR="00A21498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but everyone is unique. </w:t>
            </w:r>
          </w:p>
          <w:p w14:paraId="742FF76F" w14:textId="77777777" w:rsidR="00E31E66" w:rsidRPr="002E33AF" w:rsidRDefault="00E31E66" w:rsidP="00A2149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931EC22" w14:textId="4B0DEBF7" w:rsidR="00CF4C63" w:rsidRPr="002E33AF" w:rsidRDefault="00991E7E" w:rsidP="0024279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Respect the similarities and differences between people. </w:t>
            </w:r>
          </w:p>
          <w:p w14:paraId="78FEDB40" w14:textId="4A7831B6" w:rsidR="00DF092E" w:rsidRPr="002E33AF" w:rsidRDefault="00DF092E" w:rsidP="00A2149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F9095"/>
          </w:tcPr>
          <w:p w14:paraId="4CA2B99B" w14:textId="0D3D9CC0" w:rsidR="009F0A2A" w:rsidRPr="002E33AF" w:rsidRDefault="009F0A2A" w:rsidP="003422BC">
            <w:pPr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 xml:space="preserve">Living in the wider world </w:t>
            </w:r>
          </w:p>
          <w:p w14:paraId="2A6686FC" w14:textId="77777777" w:rsidR="009F0A2A" w:rsidRPr="002E33AF" w:rsidRDefault="009F0A2A" w:rsidP="003422B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4355FFE" w14:textId="643B160B" w:rsidR="00AF7951" w:rsidRPr="002E33AF" w:rsidRDefault="00AF7951" w:rsidP="00AF795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Everyone in a community has rights and responsibilities </w:t>
            </w:r>
          </w:p>
          <w:p w14:paraId="49C98806" w14:textId="53743AD3" w:rsidR="00E44D31" w:rsidRPr="002E33AF" w:rsidRDefault="00E44D31" w:rsidP="00AF795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E53B0B3" w14:textId="77777777" w:rsidR="00E44D31" w:rsidRPr="002E33AF" w:rsidRDefault="00E44D31" w:rsidP="00E44D3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Right and Wrong- </w:t>
            </w:r>
          </w:p>
          <w:p w14:paraId="4A12EF8D" w14:textId="77777777" w:rsidR="00E44D31" w:rsidRPr="002E33AF" w:rsidRDefault="00E44D31" w:rsidP="00E44D3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3C68726" w14:textId="64C69313" w:rsidR="00AF7951" w:rsidRPr="002E33AF" w:rsidRDefault="00E44D31" w:rsidP="00E44D3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What’s appropriate behavior and unkind behavior</w:t>
            </w:r>
            <w:r w:rsidR="007C34D6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8F3BE03" w14:textId="77777777" w:rsidR="00F67195" w:rsidRPr="002E33AF" w:rsidRDefault="00F67195" w:rsidP="003422B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642E3031" w14:textId="51F831BB" w:rsidR="00F67195" w:rsidRPr="002E33AF" w:rsidRDefault="00F67195" w:rsidP="003422B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anking Allah for all the bounties. </w:t>
            </w:r>
          </w:p>
        </w:tc>
        <w:tc>
          <w:tcPr>
            <w:tcW w:w="2126" w:type="dxa"/>
            <w:shd w:val="clear" w:color="auto" w:fill="FF9095"/>
          </w:tcPr>
          <w:p w14:paraId="26500734" w14:textId="040AC705" w:rsidR="00B844B4" w:rsidRPr="002E33AF" w:rsidRDefault="00565432" w:rsidP="00701485">
            <w:pPr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>Respect, Tolerance and Diversity</w:t>
            </w:r>
          </w:p>
          <w:p w14:paraId="2A1F8088" w14:textId="77777777" w:rsidR="00B95AD8" w:rsidRPr="002E33AF" w:rsidRDefault="00B95AD8" w:rsidP="0070148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7B9DC6F" w14:textId="50FB6DEF" w:rsidR="00701485" w:rsidRPr="002E33AF" w:rsidRDefault="00701485" w:rsidP="00701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Respect for all Including parents, neighbors, adults </w:t>
            </w:r>
            <w:r w:rsidR="008B25CB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ncluding 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other religions and cultures. </w:t>
            </w:r>
          </w:p>
          <w:p w14:paraId="38029A84" w14:textId="77777777" w:rsidR="00701485" w:rsidRPr="002E33AF" w:rsidRDefault="00701485" w:rsidP="0070148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36173E7" w14:textId="5CB173FB" w:rsidR="00701485" w:rsidRPr="002E33AF" w:rsidRDefault="00701485" w:rsidP="00701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ositive Relationships with friends</w:t>
            </w:r>
            <w:r w:rsidR="00B95AD8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, family and the community. </w:t>
            </w:r>
          </w:p>
          <w:p w14:paraId="5AFBB113" w14:textId="2C064B09" w:rsidR="00565432" w:rsidRPr="002E33AF" w:rsidRDefault="00565432" w:rsidP="0070148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F9095"/>
          </w:tcPr>
          <w:p w14:paraId="6BB3EEA6" w14:textId="54F8DF88" w:rsidR="003422BC" w:rsidRPr="002E33AF" w:rsidRDefault="003422BC" w:rsidP="008B25CB">
            <w:pPr>
              <w:rPr>
                <w:rFonts w:asciiTheme="minorHAnsi" w:hAnsiTheme="minorHAnsi" w:cstheme="minorHAnsi"/>
                <w:b/>
              </w:rPr>
            </w:pPr>
            <w:r w:rsidRPr="002E33AF">
              <w:rPr>
                <w:rFonts w:asciiTheme="minorHAnsi" w:hAnsiTheme="minorHAnsi" w:cstheme="minorHAnsi"/>
                <w:b/>
              </w:rPr>
              <w:t>Helping others</w:t>
            </w:r>
            <w:r w:rsidR="00266DD3" w:rsidRPr="002E33AF">
              <w:rPr>
                <w:rFonts w:asciiTheme="minorHAnsi" w:hAnsiTheme="minorHAnsi" w:cstheme="minorHAnsi"/>
                <w:b/>
              </w:rPr>
              <w:t xml:space="preserve"> in the community </w:t>
            </w:r>
          </w:p>
          <w:p w14:paraId="0C8F540C" w14:textId="77777777" w:rsidR="00701485" w:rsidRPr="002E33AF" w:rsidRDefault="00701485" w:rsidP="003422BC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D83B895" w14:textId="5590BF99" w:rsidR="00D730A9" w:rsidRPr="002E33AF" w:rsidRDefault="000055BB" w:rsidP="00701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Kindness and b</w:t>
            </w:r>
            <w:r w:rsidR="00D730A9" w:rsidRPr="002E33AF">
              <w:rPr>
                <w:rFonts w:asciiTheme="minorHAnsi" w:hAnsiTheme="minorHAnsi" w:cstheme="minorHAnsi"/>
                <w:sz w:val="20"/>
                <w:szCs w:val="20"/>
              </w:rPr>
              <w:t>eing generous.</w:t>
            </w:r>
          </w:p>
          <w:p w14:paraId="60F3C365" w14:textId="77777777" w:rsidR="00D730A9" w:rsidRPr="002E33AF" w:rsidRDefault="00D730A9" w:rsidP="0070148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955A9B3" w14:textId="614CF8DB" w:rsidR="00701485" w:rsidRPr="002E33AF" w:rsidRDefault="00701485" w:rsidP="00701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Supporting / donating to help</w:t>
            </w:r>
            <w:r w:rsidR="00D730A9" w:rsidRPr="002E33AF">
              <w:rPr>
                <w:rFonts w:asciiTheme="minorHAnsi" w:hAnsiTheme="minorHAnsi" w:cstheme="minorHAnsi"/>
                <w:sz w:val="20"/>
                <w:szCs w:val="20"/>
              </w:rPr>
              <w:t>ing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the poor and needy </w:t>
            </w:r>
          </w:p>
          <w:p w14:paraId="011E51C1" w14:textId="77777777" w:rsidR="008B25CB" w:rsidRPr="002E33AF" w:rsidRDefault="008B25CB" w:rsidP="0070148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1315B51" w14:textId="77777777" w:rsidR="00E44D31" w:rsidRPr="002E33AF" w:rsidRDefault="00E44D31" w:rsidP="00E44D3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Appreciating our country (UK)and our living</w:t>
            </w:r>
          </w:p>
          <w:p w14:paraId="0B7AB778" w14:textId="77777777" w:rsidR="00E44D31" w:rsidRPr="002E33AF" w:rsidRDefault="00E44D31" w:rsidP="00D730A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CB8DC0" w14:textId="77777777" w:rsidR="009E259E" w:rsidRPr="002E33AF" w:rsidRDefault="009E259E" w:rsidP="00D730A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Healthy Eating  - </w:t>
            </w:r>
          </w:p>
          <w:p w14:paraId="7D67DDD3" w14:textId="040D56E7" w:rsidR="00D730A9" w:rsidRPr="002E33AF" w:rsidRDefault="00D730A9" w:rsidP="00D730A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Health and Wellbeing.</w:t>
            </w:r>
          </w:p>
          <w:p w14:paraId="1E1CF5E2" w14:textId="77777777" w:rsidR="00D730A9" w:rsidRPr="002E33AF" w:rsidRDefault="00D730A9" w:rsidP="008B25C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B79155B" w14:textId="2E5A9F98" w:rsidR="000B5655" w:rsidRPr="002E33AF" w:rsidRDefault="008B25CB" w:rsidP="009E259E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Ramadhan</w:t>
            </w:r>
            <w:r w:rsidR="009E259E"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- </w:t>
            </w: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Piety (</w:t>
            </w:r>
            <w:proofErr w:type="spellStart"/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taqwa</w:t>
            </w:r>
            <w:proofErr w:type="spellEnd"/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) </w:t>
            </w:r>
          </w:p>
          <w:p w14:paraId="01B7EA07" w14:textId="77777777" w:rsidR="000B5655" w:rsidRPr="002E33AF" w:rsidRDefault="000B5655" w:rsidP="000B565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4C5079D" w14:textId="0A8CE409" w:rsidR="008B25CB" w:rsidRPr="002E33AF" w:rsidRDefault="000B5655" w:rsidP="0024279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Kindness - Give a Little </w:t>
            </w:r>
          </w:p>
        </w:tc>
        <w:tc>
          <w:tcPr>
            <w:tcW w:w="2268" w:type="dxa"/>
            <w:shd w:val="clear" w:color="auto" w:fill="FF9095"/>
          </w:tcPr>
          <w:p w14:paraId="19EFC36A" w14:textId="7D72DDBD" w:rsidR="00B844B4" w:rsidRPr="002E33AF" w:rsidRDefault="00A92EC7" w:rsidP="00B844B4">
            <w:pPr>
              <w:rPr>
                <w:rFonts w:asciiTheme="minorHAnsi" w:hAnsiTheme="minorHAnsi" w:cstheme="minorHAnsi"/>
                <w:b/>
              </w:rPr>
            </w:pPr>
            <w:r w:rsidRPr="002E33AF">
              <w:rPr>
                <w:rFonts w:asciiTheme="minorHAnsi" w:hAnsiTheme="minorHAnsi" w:cstheme="minorHAnsi"/>
                <w:b/>
              </w:rPr>
              <w:t>Individual Liberty</w:t>
            </w:r>
            <w:r w:rsidR="00B844B4" w:rsidRPr="002E33AF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17BD99F4" w14:textId="77777777" w:rsidR="00DD3A75" w:rsidRPr="002E33AF" w:rsidRDefault="00DD3A75" w:rsidP="00B844B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89284DF" w14:textId="77777777" w:rsidR="00973B8E" w:rsidRPr="002E33AF" w:rsidRDefault="00973B8E" w:rsidP="00384E8D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aking the right choice </w:t>
            </w:r>
          </w:p>
          <w:p w14:paraId="56CF0BB3" w14:textId="77777777" w:rsidR="00973B8E" w:rsidRPr="002E33AF" w:rsidRDefault="00973B8E" w:rsidP="00384E8D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9C16526" w14:textId="0C026A18" w:rsidR="00701485" w:rsidRPr="002E33AF" w:rsidRDefault="00B844B4" w:rsidP="00384E8D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>Freedom of speech</w:t>
            </w:r>
            <w:r w:rsidR="00973B8E" w:rsidRPr="002E33A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expression </w:t>
            </w:r>
          </w:p>
          <w:p w14:paraId="43943FBF" w14:textId="733D2DFA" w:rsidR="009E259E" w:rsidRPr="002E33AF" w:rsidRDefault="00701485" w:rsidP="009E259E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reparing for change</w:t>
            </w:r>
            <w:r w:rsidR="00FB33D0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D0976E0" w14:textId="6A4C830C" w:rsidR="009E259E" w:rsidRPr="002E33AF" w:rsidRDefault="009E259E" w:rsidP="003422B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Healthy living and health eating </w:t>
            </w:r>
          </w:p>
          <w:p w14:paraId="051FA989" w14:textId="77777777" w:rsidR="009E259E" w:rsidRPr="002E33AF" w:rsidRDefault="009E259E" w:rsidP="003422B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C1C01E" w14:textId="1F22623E" w:rsidR="003422BC" w:rsidRPr="002E33AF" w:rsidRDefault="009E259E" w:rsidP="003422B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why are vegetables/fruit so good for us? Dental Hygiene/ Washing Hands/keeping clean- bath time.</w:t>
            </w:r>
          </w:p>
        </w:tc>
      </w:tr>
      <w:tr w:rsidR="00D26652" w:rsidRPr="002E33AF" w14:paraId="34A6C348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71809AE2" w14:textId="4D00DBEC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P</w:t>
            </w:r>
            <w:r w:rsidR="00525B2E"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.S.</w:t>
            </w: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H</w:t>
            </w:r>
            <w:r w:rsidR="00525B2E"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E</w:t>
            </w:r>
          </w:p>
        </w:tc>
        <w:tc>
          <w:tcPr>
            <w:tcW w:w="2268" w:type="dxa"/>
            <w:shd w:val="clear" w:color="auto" w:fill="FF9095"/>
          </w:tcPr>
          <w:p w14:paraId="334B2447" w14:textId="236DF775" w:rsidR="007712DA" w:rsidRPr="002E33AF" w:rsidRDefault="007712DA" w:rsidP="00ED45C1">
            <w:pPr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 xml:space="preserve">School / </w:t>
            </w:r>
            <w:r w:rsidR="00D56693" w:rsidRPr="002E33AF">
              <w:rPr>
                <w:rFonts w:asciiTheme="minorHAnsi" w:hAnsiTheme="minorHAnsi" w:cstheme="minorHAnsi"/>
                <w:b/>
                <w:bCs/>
              </w:rPr>
              <w:t>C</w:t>
            </w:r>
            <w:r w:rsidRPr="002E33AF">
              <w:rPr>
                <w:rFonts w:asciiTheme="minorHAnsi" w:hAnsiTheme="minorHAnsi" w:cstheme="minorHAnsi"/>
                <w:b/>
                <w:bCs/>
              </w:rPr>
              <w:t xml:space="preserve">lass </w:t>
            </w:r>
            <w:r w:rsidR="00D56693" w:rsidRPr="002E33AF">
              <w:rPr>
                <w:rFonts w:asciiTheme="minorHAnsi" w:hAnsiTheme="minorHAnsi" w:cstheme="minorHAnsi"/>
                <w:b/>
                <w:bCs/>
              </w:rPr>
              <w:t>R</w:t>
            </w:r>
            <w:r w:rsidRPr="002E33AF">
              <w:rPr>
                <w:rFonts w:asciiTheme="minorHAnsi" w:hAnsiTheme="minorHAnsi" w:cstheme="minorHAnsi"/>
                <w:b/>
                <w:bCs/>
              </w:rPr>
              <w:t xml:space="preserve">ules </w:t>
            </w:r>
          </w:p>
          <w:p w14:paraId="3BA9C4C0" w14:textId="77777777" w:rsidR="007712DA" w:rsidRPr="002E33AF" w:rsidRDefault="007712DA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3374FF1" w14:textId="102601AE" w:rsidR="00ED45C1" w:rsidRPr="002E33AF" w:rsidRDefault="007712DA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Make</w:t>
            </w:r>
            <w:r w:rsidR="00ED45C1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rules that can easily be </w:t>
            </w:r>
            <w:r w:rsidR="004B77C3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adhered </w:t>
            </w:r>
            <w:r w:rsidR="00ED45C1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by all. </w:t>
            </w:r>
          </w:p>
          <w:p w14:paraId="6E0A6797" w14:textId="77777777" w:rsidR="00131DAB" w:rsidRPr="002E33AF" w:rsidRDefault="00131DAB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9BE69D" w14:textId="77777777" w:rsidR="00131DAB" w:rsidRPr="002E33AF" w:rsidRDefault="00131DAB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Black history month. </w:t>
            </w:r>
          </w:p>
          <w:p w14:paraId="018BB8C1" w14:textId="77777777" w:rsidR="004B77C3" w:rsidRPr="002E33AF" w:rsidRDefault="004B77C3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DC2C536" w14:textId="5D64458C" w:rsidR="004B77C3" w:rsidRPr="002E33AF" w:rsidRDefault="004B77C3" w:rsidP="00ED45C1">
            <w:pPr>
              <w:rPr>
                <w:rFonts w:asciiTheme="minorHAnsi" w:hAnsiTheme="minorHAnsi" w:cstheme="minorHAnsi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mpact of racism </w:t>
            </w:r>
          </w:p>
        </w:tc>
        <w:tc>
          <w:tcPr>
            <w:tcW w:w="2551" w:type="dxa"/>
            <w:shd w:val="clear" w:color="auto" w:fill="FF9095"/>
          </w:tcPr>
          <w:p w14:paraId="226B8DD7" w14:textId="3C654410" w:rsidR="00991E7E" w:rsidRPr="002E33AF" w:rsidRDefault="00ED45C1" w:rsidP="00991E7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91E7E" w:rsidRPr="002E33AF">
              <w:rPr>
                <w:rFonts w:asciiTheme="minorHAnsi" w:hAnsiTheme="minorHAnsi" w:cstheme="minorHAnsi"/>
                <w:b/>
                <w:bCs/>
              </w:rPr>
              <w:t>Anti-</w:t>
            </w:r>
            <w:r w:rsidR="00D56693" w:rsidRPr="002E33AF">
              <w:rPr>
                <w:rFonts w:asciiTheme="minorHAnsi" w:hAnsiTheme="minorHAnsi" w:cstheme="minorHAnsi"/>
                <w:b/>
                <w:bCs/>
              </w:rPr>
              <w:t>B</w:t>
            </w:r>
            <w:r w:rsidR="00991E7E" w:rsidRPr="002E33AF">
              <w:rPr>
                <w:rFonts w:asciiTheme="minorHAnsi" w:hAnsiTheme="minorHAnsi" w:cstheme="minorHAnsi"/>
                <w:b/>
                <w:bCs/>
              </w:rPr>
              <w:t xml:space="preserve">ullying </w:t>
            </w:r>
          </w:p>
          <w:p w14:paraId="333184D8" w14:textId="77777777" w:rsidR="00E07C47" w:rsidRPr="002E33AF" w:rsidRDefault="00E07C47" w:rsidP="00991E7E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7796770" w14:textId="4DAA42D9" w:rsidR="00991E7E" w:rsidRPr="002E33AF" w:rsidRDefault="00991E7E" w:rsidP="00131D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Cyber bullying.</w:t>
            </w:r>
            <w:r w:rsidR="00131DAB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Internet/e-safety,</w:t>
            </w:r>
            <w:r w:rsidR="00131DAB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17D36C88" w14:textId="24F74DE3" w:rsidR="00131DAB" w:rsidRPr="002E33AF" w:rsidRDefault="00131DAB" w:rsidP="00131D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8EF765D" w14:textId="77777777" w:rsidR="00ED45C1" w:rsidRPr="002E33AF" w:rsidRDefault="00131DAB" w:rsidP="00131DA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chool council elections. </w:t>
            </w:r>
          </w:p>
          <w:p w14:paraId="6414A539" w14:textId="045F593F" w:rsidR="00131DAB" w:rsidRPr="002E33AF" w:rsidRDefault="00131DAB" w:rsidP="00131DA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FF9095"/>
          </w:tcPr>
          <w:p w14:paraId="1747690E" w14:textId="101BE12F" w:rsidR="00B00CDA" w:rsidRPr="002E33AF" w:rsidRDefault="00D80EA9" w:rsidP="00ED45C1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2E33AF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The </w:t>
            </w:r>
            <w:r w:rsidR="007712DA" w:rsidRPr="002E33AF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E</w:t>
            </w:r>
            <w:r w:rsidRPr="002E33AF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nvironment </w:t>
            </w:r>
          </w:p>
          <w:p w14:paraId="6EB5CD16" w14:textId="77777777" w:rsidR="00D80EA9" w:rsidRPr="002E33AF" w:rsidRDefault="00D80EA9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A4848AD" w14:textId="66C0561E" w:rsidR="00E07C47" w:rsidRPr="002E33AF" w:rsidRDefault="00B00CDA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rotecting the environment</w:t>
            </w:r>
            <w:r w:rsidR="00E07C47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  <w:p w14:paraId="0713583F" w14:textId="3557395D" w:rsidR="00B00CDA" w:rsidRPr="002E33AF" w:rsidRDefault="00E07C47" w:rsidP="00ED45C1">
            <w:pPr>
              <w:rPr>
                <w:rFonts w:asciiTheme="minorHAnsi" w:hAnsiTheme="minorHAnsi" w:cstheme="minorHAnsi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U</w:t>
            </w:r>
            <w:r w:rsidR="00B00CDA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ing natural resources </w:t>
            </w:r>
            <w:r w:rsidR="00972982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ustainably </w:t>
            </w:r>
            <w:r w:rsidR="00B00CDA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26652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(R-R-R)</w:t>
            </w:r>
          </w:p>
        </w:tc>
        <w:tc>
          <w:tcPr>
            <w:tcW w:w="2126" w:type="dxa"/>
            <w:shd w:val="clear" w:color="auto" w:fill="FF9095"/>
          </w:tcPr>
          <w:p w14:paraId="6F824667" w14:textId="77777777" w:rsidR="00DB3B56" w:rsidRPr="002E33AF" w:rsidRDefault="00DB3B56" w:rsidP="00DB3B56">
            <w:pPr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 xml:space="preserve">Positive Relationships </w:t>
            </w:r>
          </w:p>
          <w:p w14:paraId="73D3C6B0" w14:textId="77777777" w:rsidR="00DB3B56" w:rsidRPr="002E33AF" w:rsidRDefault="00DB3B56" w:rsidP="00DB3B5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E7A5616" w14:textId="77777777" w:rsidR="00DB3B56" w:rsidRPr="002E33AF" w:rsidRDefault="00DB3B56" w:rsidP="00DB3B5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Respect and kindness for family, relatives,  friends and the wider community </w:t>
            </w:r>
          </w:p>
          <w:p w14:paraId="0C2D28E1" w14:textId="6F482F6A" w:rsidR="00ED45C1" w:rsidRPr="002E33AF" w:rsidRDefault="00ED45C1" w:rsidP="00ED45C1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51" w:type="dxa"/>
            <w:shd w:val="clear" w:color="auto" w:fill="FF9095"/>
          </w:tcPr>
          <w:p w14:paraId="30041368" w14:textId="59692F76" w:rsidR="00E71EFD" w:rsidRPr="002E33AF" w:rsidRDefault="00E71EFD" w:rsidP="007712DA">
            <w:pPr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>Appreciat</w:t>
            </w:r>
            <w:r w:rsidR="007712DA" w:rsidRPr="002E33AF">
              <w:rPr>
                <w:rFonts w:asciiTheme="minorHAnsi" w:hAnsiTheme="minorHAnsi" w:cstheme="minorHAnsi"/>
                <w:b/>
                <w:bCs/>
              </w:rPr>
              <w:t xml:space="preserve">e </w:t>
            </w:r>
            <w:r w:rsidRPr="002E33AF">
              <w:rPr>
                <w:rFonts w:asciiTheme="minorHAnsi" w:hAnsiTheme="minorHAnsi" w:cstheme="minorHAnsi"/>
                <w:b/>
                <w:bCs/>
              </w:rPr>
              <w:t xml:space="preserve"> what you have</w:t>
            </w:r>
          </w:p>
          <w:p w14:paraId="0CF3BD0B" w14:textId="77777777" w:rsidR="00DB3B56" w:rsidRPr="002E33AF" w:rsidRDefault="00DB3B56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48B34B6" w14:textId="65B71CBA" w:rsidR="00534DD8" w:rsidRPr="002E33AF" w:rsidRDefault="00534DD8" w:rsidP="00534D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Be thankful </w:t>
            </w:r>
            <w:r w:rsidR="00283DCF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and happy with what you have </w:t>
            </w:r>
          </w:p>
          <w:p w14:paraId="3CD60AA6" w14:textId="77777777" w:rsidR="00283DCF" w:rsidRPr="002E33AF" w:rsidRDefault="00283DCF" w:rsidP="00534DD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C6E6BBB" w14:textId="7C10203E" w:rsidR="00534DD8" w:rsidRPr="002E33AF" w:rsidRDefault="00534DD8" w:rsidP="00534DD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Show</w:t>
            </w:r>
            <w:r w:rsidR="00386BE4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ng gratitude </w:t>
            </w:r>
          </w:p>
          <w:p w14:paraId="3B85F7DC" w14:textId="4B15BAFF" w:rsidR="00DB3B56" w:rsidRPr="002E33AF" w:rsidRDefault="00D26652" w:rsidP="00ED45C1">
            <w:pPr>
              <w:rPr>
                <w:rFonts w:asciiTheme="minorHAnsi" w:hAnsiTheme="minorHAnsi" w:cstheme="minorHAnsi"/>
                <w:bCs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="00534DD8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ndful </w:t>
            </w:r>
            <w:r w:rsidR="0029298C" w:rsidRPr="002E33AF">
              <w:rPr>
                <w:rFonts w:asciiTheme="minorHAnsi" w:hAnsiTheme="minorHAnsi" w:cstheme="minorHAnsi"/>
                <w:sz w:val="20"/>
                <w:szCs w:val="20"/>
              </w:rPr>
              <w:t>of others feeling</w:t>
            </w:r>
          </w:p>
        </w:tc>
        <w:tc>
          <w:tcPr>
            <w:tcW w:w="2268" w:type="dxa"/>
            <w:shd w:val="clear" w:color="auto" w:fill="FF9095"/>
          </w:tcPr>
          <w:p w14:paraId="2C41B45B" w14:textId="500F17E0" w:rsidR="00BC2A65" w:rsidRPr="002E33AF" w:rsidRDefault="00BC2A65" w:rsidP="00353123">
            <w:pPr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 xml:space="preserve">Health and </w:t>
            </w:r>
            <w:r w:rsidR="003B1096" w:rsidRPr="002E33AF">
              <w:rPr>
                <w:rFonts w:asciiTheme="minorHAnsi" w:hAnsiTheme="minorHAnsi" w:cstheme="minorHAnsi"/>
                <w:b/>
                <w:bCs/>
              </w:rPr>
              <w:t>Wellbeing</w:t>
            </w:r>
            <w:r w:rsidRPr="002E33AF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2F48F591" w14:textId="77777777" w:rsidR="00E71EFD" w:rsidRPr="002E33AF" w:rsidRDefault="00E71EFD" w:rsidP="00B90F7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615CA9E" w14:textId="60CEDAC1" w:rsidR="00B90F7B" w:rsidRPr="002E33AF" w:rsidRDefault="00E71EFD" w:rsidP="00B90F7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B90F7B" w:rsidRPr="002E33AF">
              <w:rPr>
                <w:rFonts w:asciiTheme="minorHAnsi" w:hAnsiTheme="minorHAnsi" w:cstheme="minorHAnsi"/>
                <w:sz w:val="20"/>
                <w:szCs w:val="20"/>
              </w:rPr>
              <w:t>ositive thoughts and negative thoughts.</w:t>
            </w:r>
          </w:p>
          <w:p w14:paraId="7CD1E8D9" w14:textId="77777777" w:rsidR="00B90F7B" w:rsidRPr="002E33AF" w:rsidRDefault="00B90F7B" w:rsidP="0035312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AA71868" w14:textId="0C83F6FB" w:rsidR="00353123" w:rsidRPr="002E33AF" w:rsidRDefault="00E71EFD" w:rsidP="003531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r w:rsidR="00353123" w:rsidRPr="002E33AF">
              <w:rPr>
                <w:rFonts w:asciiTheme="minorHAnsi" w:hAnsiTheme="minorHAnsi" w:cstheme="minorHAnsi"/>
                <w:sz w:val="20"/>
                <w:szCs w:val="20"/>
              </w:rPr>
              <w:t>eelings and emotions</w:t>
            </w:r>
          </w:p>
          <w:p w14:paraId="1D828EA3" w14:textId="417FB890" w:rsidR="0024279D" w:rsidRPr="002E33AF" w:rsidRDefault="00E71EFD" w:rsidP="00D103FB">
            <w:pPr>
              <w:rPr>
                <w:rFonts w:asciiTheme="minorHAnsi" w:hAnsiTheme="minorHAnsi" w:cstheme="minorHAnsi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etting </w:t>
            </w:r>
            <w:r w:rsidR="00D103FB" w:rsidRPr="002E33AF">
              <w:rPr>
                <w:rFonts w:asciiTheme="minorHAnsi" w:hAnsiTheme="minorHAnsi" w:cstheme="minorHAnsi"/>
                <w:sz w:val="20"/>
                <w:szCs w:val="20"/>
              </w:rPr>
              <w:t>achievable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103FB" w:rsidRPr="002E33AF">
              <w:rPr>
                <w:rFonts w:asciiTheme="minorHAnsi" w:hAnsiTheme="minorHAnsi" w:cstheme="minorHAnsi"/>
                <w:sz w:val="20"/>
                <w:szCs w:val="20"/>
              </w:rPr>
              <w:t>goals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ED45C1" w:rsidRPr="002E33AF" w14:paraId="1AADB636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00CB49FE" w14:textId="172860E3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 xml:space="preserve">English </w:t>
            </w:r>
          </w:p>
        </w:tc>
        <w:tc>
          <w:tcPr>
            <w:tcW w:w="2268" w:type="dxa"/>
            <w:shd w:val="clear" w:color="auto" w:fill="F4B083" w:themeFill="accent2" w:themeFillTint="99"/>
          </w:tcPr>
          <w:p w14:paraId="03199240" w14:textId="77777777" w:rsidR="00ED45C1" w:rsidRPr="002E33AF" w:rsidRDefault="00ED45C1" w:rsidP="00ED45C1">
            <w:pPr>
              <w:rPr>
                <w:rStyle w:val="normaltextrun"/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PAG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2E33AF">
              <w:rPr>
                <w:rStyle w:val="normaltextrun"/>
                <w:rFonts w:asciiTheme="minorHAnsi" w:hAnsiTheme="minorHAnsi" w:cstheme="minorHAnsi"/>
                <w:color w:val="000000"/>
              </w:rPr>
              <w:t>U</w:t>
            </w:r>
            <w:r w:rsidRPr="002E33AF">
              <w:rPr>
                <w:rStyle w:val="normaltextrun"/>
                <w:rFonts w:asciiTheme="minorHAnsi" w:hAnsiTheme="minorHAnsi" w:cstheme="minorHAnsi"/>
                <w:color w:val="000000"/>
                <w:sz w:val="20"/>
                <w:szCs w:val="20"/>
              </w:rPr>
              <w:t>sing capital letters at the start of a sentence and a full stop.</w:t>
            </w:r>
          </w:p>
          <w:p w14:paraId="070C540E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Simple sentences with gaps between words and some punctuation</w:t>
            </w:r>
          </w:p>
          <w:p w14:paraId="74B689CF" w14:textId="39EFDFFE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Fiction: Stories in Familiar Settings – LR.R.H </w:t>
            </w:r>
            <w:r w:rsidR="0083778C"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nd </w:t>
            </w:r>
            <w:r w:rsidR="008860BA"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e T</w:t>
            </w:r>
            <w:r w:rsidR="0083778C"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ger who came to tea.  </w:t>
            </w:r>
          </w:p>
        </w:tc>
        <w:tc>
          <w:tcPr>
            <w:tcW w:w="2551" w:type="dxa"/>
            <w:shd w:val="clear" w:color="auto" w:fill="F4B083" w:themeFill="accent2" w:themeFillTint="99"/>
          </w:tcPr>
          <w:p w14:paraId="715CC2E3" w14:textId="77777777" w:rsidR="00ED45C1" w:rsidRPr="002E33AF" w:rsidRDefault="00ED45C1" w:rsidP="00ED45C1">
            <w:pPr>
              <w:rPr>
                <w:rStyle w:val="eop"/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PAG</w:t>
            </w:r>
            <w:r w:rsidRPr="002E33AF">
              <w:rPr>
                <w:rStyle w:val="normaltextrun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: using exclamation mark, question mark or </w:t>
            </w:r>
            <w:r w:rsidRPr="002E3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Apostrophe for Contraction </w:t>
            </w:r>
            <w:r w:rsidRPr="002E33AF">
              <w:rPr>
                <w:rStyle w:val="normaltextrun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t the end.</w:t>
            </w:r>
            <w:r w:rsidRPr="002E33AF">
              <w:rPr>
                <w:rStyle w:val="eop"/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 </w:t>
            </w:r>
          </w:p>
          <w:p w14:paraId="0EAD7DC5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on-fiction: Information texts (inc. non-chronological reports), recounts</w:t>
            </w:r>
          </w:p>
          <w:p w14:paraId="20D2DD38" w14:textId="30BEB96C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Fiction: Retelling traditional tales, character descriptions such as L.R.R.H. </w:t>
            </w:r>
          </w:p>
        </w:tc>
        <w:tc>
          <w:tcPr>
            <w:tcW w:w="2127" w:type="dxa"/>
            <w:shd w:val="clear" w:color="auto" w:fill="F4B083" w:themeFill="accent2" w:themeFillTint="99"/>
          </w:tcPr>
          <w:p w14:paraId="1FDC2952" w14:textId="77777777" w:rsidR="00ED45C1" w:rsidRPr="002E33AF" w:rsidRDefault="00ED45C1" w:rsidP="00ED45C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PAG</w:t>
            </w:r>
            <w:r w:rsidRPr="002E3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: using nouns, adjectives, verbs and expanded noun phrases.</w:t>
            </w:r>
          </w:p>
          <w:p w14:paraId="5C29F465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lan or say out loud what they are going to write about.</w:t>
            </w:r>
          </w:p>
          <w:p w14:paraId="5091BD14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ction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: Fantasy Stories (setting and character descriptions) </w:t>
            </w:r>
          </w:p>
          <w:p w14:paraId="6A487AD4" w14:textId="64760962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4B083" w:themeFill="accent2" w:themeFillTint="99"/>
          </w:tcPr>
          <w:p w14:paraId="020F81CF" w14:textId="77777777" w:rsidR="00ED45C1" w:rsidRPr="002E33AF" w:rsidRDefault="00ED45C1" w:rsidP="00ED45C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PAG</w:t>
            </w:r>
            <w:r w:rsidRPr="002E3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: Prefixes and Plural Suffix -s and -es, Pronoun</w:t>
            </w:r>
          </w:p>
          <w:p w14:paraId="27F39800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Non-Fiction: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Letters and postcards. </w:t>
            </w:r>
          </w:p>
          <w:p w14:paraId="173AD76E" w14:textId="3DD4AAAC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4B083" w:themeFill="accent2" w:themeFillTint="99"/>
          </w:tcPr>
          <w:p w14:paraId="471AFB83" w14:textId="77777777" w:rsidR="00ED45C1" w:rsidRPr="002E33AF" w:rsidRDefault="00ED45C1" w:rsidP="00ED45C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PAG</w:t>
            </w:r>
            <w:r w:rsidRPr="002E3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: Suffix -ed and Suffix -</w:t>
            </w:r>
            <w:proofErr w:type="spellStart"/>
            <w:r w:rsidRPr="002E3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g</w:t>
            </w:r>
            <w:proofErr w:type="spellEnd"/>
            <w:r w:rsidRPr="002E3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, Subordination and Coordination</w:t>
            </w:r>
          </w:p>
          <w:p w14:paraId="712FB451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Non-Fiction: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Instructions How to... grow a plant Non-chronological report </w:t>
            </w:r>
          </w:p>
          <w:p w14:paraId="60044357" w14:textId="509C6C62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4B083" w:themeFill="accent2" w:themeFillTint="99"/>
          </w:tcPr>
          <w:p w14:paraId="4E257E90" w14:textId="77777777" w:rsidR="00ED45C1" w:rsidRPr="002E33AF" w:rsidRDefault="00ED45C1" w:rsidP="00ED45C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PAG</w:t>
            </w:r>
            <w:r w:rsidRPr="002E3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: using statement, dialogue and conjunction </w:t>
            </w:r>
          </w:p>
          <w:p w14:paraId="0F752CF6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Fiction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: Alternate endings, setting descriptions </w:t>
            </w:r>
          </w:p>
          <w:p w14:paraId="559044D6" w14:textId="15D6AD05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D45C1" w:rsidRPr="002E33AF" w14:paraId="0D03C621" w14:textId="77777777" w:rsidTr="007700EB">
        <w:trPr>
          <w:trHeight w:val="1845"/>
        </w:trPr>
        <w:tc>
          <w:tcPr>
            <w:tcW w:w="1560" w:type="dxa"/>
            <w:shd w:val="clear" w:color="auto" w:fill="D0CECE" w:themeFill="background2" w:themeFillShade="E6"/>
          </w:tcPr>
          <w:p w14:paraId="1155E12E" w14:textId="53968566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Phonics / Read Write Inc</w:t>
            </w:r>
          </w:p>
        </w:tc>
        <w:tc>
          <w:tcPr>
            <w:tcW w:w="2268" w:type="dxa"/>
            <w:shd w:val="clear" w:color="auto" w:fill="F7CAAC" w:themeFill="accent2" w:themeFillTint="66"/>
          </w:tcPr>
          <w:p w14:paraId="50887431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cap and apply phonic knowledge and skills as the route to decode words containing phonemes already taught. Common exception words</w:t>
            </w:r>
          </w:p>
          <w:p w14:paraId="038CA917" w14:textId="1DDE6959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Blue Book</w:t>
            </w:r>
          </w:p>
        </w:tc>
        <w:tc>
          <w:tcPr>
            <w:tcW w:w="2551" w:type="dxa"/>
            <w:shd w:val="clear" w:color="auto" w:fill="F7CAAC" w:themeFill="accent2" w:themeFillTint="66"/>
          </w:tcPr>
          <w:p w14:paraId="787C443C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ad accurately by blending the sounds in words that contain the graphemes taught so far especially recognising attentive sounds for graphemes.</w:t>
            </w:r>
          </w:p>
          <w:p w14:paraId="729A2B88" w14:textId="5252A7E2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Blue Book</w:t>
            </w:r>
          </w:p>
        </w:tc>
        <w:tc>
          <w:tcPr>
            <w:tcW w:w="2127" w:type="dxa"/>
            <w:shd w:val="clear" w:color="auto" w:fill="F7CAAC" w:themeFill="accent2" w:themeFillTint="66"/>
          </w:tcPr>
          <w:p w14:paraId="4F305BF2" w14:textId="43D8CF66" w:rsidR="008860BA" w:rsidRPr="002E33AF" w:rsidRDefault="00ED45C1" w:rsidP="008860B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ad further common exception words noting unusual correspondence between spelling and sound and where these occur in the word.</w:t>
            </w:r>
            <w:r w:rsidR="007700EB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Read accurately words of two or more syllables </w:t>
            </w:r>
          </w:p>
          <w:p w14:paraId="0DA080D4" w14:textId="77777777" w:rsidR="008860BA" w:rsidRPr="002E33AF" w:rsidRDefault="008860BA" w:rsidP="008860BA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6B3E68" w14:textId="0D443B38" w:rsidR="00ED45C1" w:rsidRPr="002E33AF" w:rsidRDefault="00ED45C1" w:rsidP="008860B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Blue Book</w:t>
            </w:r>
          </w:p>
        </w:tc>
        <w:tc>
          <w:tcPr>
            <w:tcW w:w="2126" w:type="dxa"/>
            <w:shd w:val="clear" w:color="auto" w:fill="F7CAAC" w:themeFill="accent2" w:themeFillTint="66"/>
          </w:tcPr>
          <w:p w14:paraId="059C6A3B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ad most words quickly and accurately, without overt sounding and blending, when they have been frequently encountered.</w:t>
            </w:r>
          </w:p>
          <w:p w14:paraId="57F5E5DC" w14:textId="77777777" w:rsidR="008860BA" w:rsidRPr="002E33AF" w:rsidRDefault="008860BA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93791F7" w14:textId="2DDED09D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Yellow  Book</w:t>
            </w:r>
          </w:p>
        </w:tc>
        <w:tc>
          <w:tcPr>
            <w:tcW w:w="2551" w:type="dxa"/>
            <w:shd w:val="clear" w:color="auto" w:fill="F7CAAC" w:themeFill="accent2" w:themeFillTint="66"/>
          </w:tcPr>
          <w:p w14:paraId="1CB576A3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ad aloud books closely matched to their improving phonic knowledge, sounding and unfamiliar words accurately, automatically and without undue hesitation.</w:t>
            </w:r>
          </w:p>
          <w:p w14:paraId="3D753ED2" w14:textId="77777777" w:rsidR="008860BA" w:rsidRPr="002E33AF" w:rsidRDefault="008860BA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35B5D3B" w14:textId="0F800610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Yellow Book</w:t>
            </w:r>
          </w:p>
        </w:tc>
        <w:tc>
          <w:tcPr>
            <w:tcW w:w="2268" w:type="dxa"/>
            <w:shd w:val="clear" w:color="auto" w:fill="F7CAAC" w:themeFill="accent2" w:themeFillTint="66"/>
          </w:tcPr>
          <w:p w14:paraId="0A6296CA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-read these books to build up their fluency and confidence in word reading</w:t>
            </w:r>
          </w:p>
          <w:p w14:paraId="033F87CC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7494A5E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ad words containing common suffixes.</w:t>
            </w:r>
          </w:p>
          <w:p w14:paraId="54828863" w14:textId="69DED4D8" w:rsidR="00ED45C1" w:rsidRPr="00574454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Yellow Book</w:t>
            </w:r>
          </w:p>
        </w:tc>
      </w:tr>
      <w:tr w:rsidR="00ED45C1" w:rsidRPr="002E33AF" w14:paraId="035B0BA6" w14:textId="77777777" w:rsidTr="007700EB">
        <w:trPr>
          <w:trHeight w:val="852"/>
        </w:trPr>
        <w:tc>
          <w:tcPr>
            <w:tcW w:w="1560" w:type="dxa"/>
            <w:shd w:val="clear" w:color="auto" w:fill="D0CECE" w:themeFill="background2" w:themeFillShade="E6"/>
          </w:tcPr>
          <w:p w14:paraId="6F4A4A11" w14:textId="1EF834EA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Guided </w:t>
            </w:r>
            <w:r w:rsidR="00525B2E"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R</w:t>
            </w: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ading 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10084EE9" w14:textId="57F35E92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Where the wild things are </w:t>
            </w:r>
          </w:p>
        </w:tc>
        <w:tc>
          <w:tcPr>
            <w:tcW w:w="2551" w:type="dxa"/>
            <w:shd w:val="clear" w:color="auto" w:fill="FBE4D5" w:themeFill="accent2" w:themeFillTint="33"/>
          </w:tcPr>
          <w:p w14:paraId="29C8074E" w14:textId="6339F2FD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’ll take you to Mrs Cole!</w:t>
            </w:r>
          </w:p>
        </w:tc>
        <w:tc>
          <w:tcPr>
            <w:tcW w:w="2127" w:type="dxa"/>
            <w:shd w:val="clear" w:color="auto" w:fill="FBE4D5" w:themeFill="accent2" w:themeFillTint="33"/>
          </w:tcPr>
          <w:p w14:paraId="79CCF9D3" w14:textId="25073EDF" w:rsidR="00ED45C1" w:rsidRPr="002E33AF" w:rsidRDefault="00ED45C1" w:rsidP="008860B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he Tiger who came to Tea </w:t>
            </w:r>
            <w:r w:rsidR="008860BA"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or </w:t>
            </w: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Tuesday </w:t>
            </w:r>
          </w:p>
        </w:tc>
        <w:tc>
          <w:tcPr>
            <w:tcW w:w="2126" w:type="dxa"/>
            <w:shd w:val="clear" w:color="auto" w:fill="FBE4D5" w:themeFill="accent2" w:themeFillTint="33"/>
          </w:tcPr>
          <w:p w14:paraId="47990039" w14:textId="322AFE4C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e Owl who was afraid of the dark</w:t>
            </w:r>
          </w:p>
        </w:tc>
        <w:tc>
          <w:tcPr>
            <w:tcW w:w="2551" w:type="dxa"/>
            <w:shd w:val="clear" w:color="auto" w:fill="FBE4D5" w:themeFill="accent2" w:themeFillTint="33"/>
          </w:tcPr>
          <w:p w14:paraId="53AA6C30" w14:textId="1E4D40A9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r </w:t>
            </w:r>
            <w:proofErr w:type="spellStart"/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jeika</w:t>
            </w:r>
            <w:proofErr w:type="spellEnd"/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4C055357" w14:textId="57161989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The Man whose Mother was a Pirate </w:t>
            </w:r>
          </w:p>
        </w:tc>
      </w:tr>
      <w:tr w:rsidR="00ED45C1" w:rsidRPr="002E33AF" w14:paraId="4C0E75CA" w14:textId="77777777" w:rsidTr="007700EB">
        <w:trPr>
          <w:trHeight w:val="980"/>
        </w:trPr>
        <w:tc>
          <w:tcPr>
            <w:tcW w:w="1560" w:type="dxa"/>
            <w:shd w:val="clear" w:color="auto" w:fill="D0CECE" w:themeFill="background2" w:themeFillShade="E6"/>
          </w:tcPr>
          <w:p w14:paraId="461D6084" w14:textId="647B638A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.E.A.R 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700C9246" w14:textId="5FCEDE2A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James and the Giant Peach </w:t>
            </w:r>
          </w:p>
        </w:tc>
        <w:tc>
          <w:tcPr>
            <w:tcW w:w="2551" w:type="dxa"/>
            <w:shd w:val="clear" w:color="auto" w:fill="FBE4D5" w:themeFill="accent2" w:themeFillTint="33"/>
          </w:tcPr>
          <w:p w14:paraId="2D547DF8" w14:textId="130E6D75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mes and the Giant Peach</w:t>
            </w:r>
          </w:p>
        </w:tc>
        <w:tc>
          <w:tcPr>
            <w:tcW w:w="2127" w:type="dxa"/>
            <w:shd w:val="clear" w:color="auto" w:fill="FBE4D5" w:themeFill="accent2" w:themeFillTint="33"/>
          </w:tcPr>
          <w:p w14:paraId="1D71545C" w14:textId="33326776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Fantastic Mr Fox </w:t>
            </w:r>
          </w:p>
        </w:tc>
        <w:tc>
          <w:tcPr>
            <w:tcW w:w="2126" w:type="dxa"/>
            <w:shd w:val="clear" w:color="auto" w:fill="FBE4D5" w:themeFill="accent2" w:themeFillTint="33"/>
          </w:tcPr>
          <w:p w14:paraId="1FBE08EB" w14:textId="003699CE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antastic Mr Fox</w:t>
            </w:r>
          </w:p>
        </w:tc>
        <w:tc>
          <w:tcPr>
            <w:tcW w:w="2551" w:type="dxa"/>
            <w:shd w:val="clear" w:color="auto" w:fill="FBE4D5" w:themeFill="accent2" w:themeFillTint="33"/>
          </w:tcPr>
          <w:p w14:paraId="5868DB63" w14:textId="0A2FF16F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e BFG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14:paraId="49B551C3" w14:textId="5C40502C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he BFG</w:t>
            </w:r>
          </w:p>
        </w:tc>
      </w:tr>
      <w:tr w:rsidR="00ED45C1" w:rsidRPr="002E33AF" w14:paraId="36198082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64D4A957" w14:textId="3E5B72DE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Maths</w:t>
            </w:r>
          </w:p>
        </w:tc>
        <w:tc>
          <w:tcPr>
            <w:tcW w:w="2268" w:type="dxa"/>
            <w:shd w:val="clear" w:color="auto" w:fill="CDF4F1"/>
          </w:tcPr>
          <w:p w14:paraId="4D716823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Place Value within 10. </w:t>
            </w:r>
          </w:p>
          <w:p w14:paraId="12B4F862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Addition and subtraction, problem solving within 10. </w:t>
            </w:r>
          </w:p>
          <w:p w14:paraId="43A99022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orting/counting/representing objects in different ways to create deeper understanding. </w:t>
            </w:r>
          </w:p>
          <w:p w14:paraId="5B0B3B98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ading and writing numbers 1 to 10.</w:t>
            </w:r>
          </w:p>
        </w:tc>
        <w:tc>
          <w:tcPr>
            <w:tcW w:w="2551" w:type="dxa"/>
            <w:shd w:val="clear" w:color="auto" w:fill="CDF4F1"/>
          </w:tcPr>
          <w:p w14:paraId="0AB01192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Numbers: Addition and subtraction within 20.</w:t>
            </w:r>
          </w:p>
          <w:p w14:paraId="1F9EB8E6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Place Value: count within 50. </w:t>
            </w:r>
          </w:p>
          <w:p w14:paraId="27282580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Multiples of 2, 5 and 10'. Counting forwards and backwards in these multiples</w:t>
            </w:r>
          </w:p>
          <w:p w14:paraId="21433CB7" w14:textId="04A81F74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CDF4F1"/>
          </w:tcPr>
          <w:p w14:paraId="290BA808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lace value within 20.</w:t>
            </w:r>
          </w:p>
          <w:p w14:paraId="3F39FDF8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presenting objects in different ways including ordering numbers to 20.</w:t>
            </w:r>
          </w:p>
          <w:p w14:paraId="6F664944" w14:textId="2ED0DC60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2D and 3D shape properties.</w:t>
            </w:r>
          </w:p>
        </w:tc>
        <w:tc>
          <w:tcPr>
            <w:tcW w:w="2126" w:type="dxa"/>
            <w:shd w:val="clear" w:color="auto" w:fill="CDF4F1"/>
          </w:tcPr>
          <w:p w14:paraId="0F3FE293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Counting in 2s 5s 10s. Counting forwards and backwards in these multiples. </w:t>
            </w:r>
          </w:p>
          <w:p w14:paraId="42159EE7" w14:textId="625C6FF5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Measurement: length and height. Measurement: weight and volume </w:t>
            </w:r>
          </w:p>
          <w:p w14:paraId="527DDEA8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CDF4F1"/>
          </w:tcPr>
          <w:p w14:paraId="075E490C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Numbers: Multiplication and division (Reinforce multiples of 2,5 and 10). </w:t>
            </w:r>
          </w:p>
          <w:p w14:paraId="3CA8497F" w14:textId="62FE925E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Number :Fractions. </w:t>
            </w:r>
          </w:p>
          <w:p w14:paraId="41D3AB99" w14:textId="35B35A9F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Geometry: position and direction. </w:t>
            </w:r>
          </w:p>
        </w:tc>
        <w:tc>
          <w:tcPr>
            <w:tcW w:w="2268" w:type="dxa"/>
            <w:shd w:val="clear" w:color="auto" w:fill="CDF4F1"/>
          </w:tcPr>
          <w:p w14:paraId="706ADAE1" w14:textId="61D4318B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Number: Place Value within 100.</w:t>
            </w:r>
          </w:p>
          <w:p w14:paraId="247D9B68" w14:textId="77594CCB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Measurement: Money </w:t>
            </w:r>
          </w:p>
          <w:p w14:paraId="42F3A2EF" w14:textId="5FCF932B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Measurement: Time.</w:t>
            </w:r>
          </w:p>
          <w:p w14:paraId="4E5BE2D2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D45C1" w:rsidRPr="002E33AF" w14:paraId="63BD1663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0B63DC7D" w14:textId="77777777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cience </w:t>
            </w:r>
          </w:p>
        </w:tc>
        <w:tc>
          <w:tcPr>
            <w:tcW w:w="2268" w:type="dxa"/>
            <w:shd w:val="clear" w:color="auto" w:fill="FFB5B4"/>
          </w:tcPr>
          <w:p w14:paraId="4E864B3E" w14:textId="10F12D00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Living Things and their Habits  </w:t>
            </w:r>
          </w:p>
          <w:p w14:paraId="48148D46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C291FF9" w14:textId="577C80D5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Adaptation </w:t>
            </w:r>
          </w:p>
          <w:p w14:paraId="5E675361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4FDB0AE" w14:textId="3CF68E93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Alive or dead</w:t>
            </w:r>
          </w:p>
          <w:p w14:paraId="59C86B2D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C8F4BC" w14:textId="78C48C03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Animals and their habitats </w:t>
            </w:r>
          </w:p>
          <w:p w14:paraId="273C5A29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A5772B0" w14:textId="515B8F2A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Food chains and food webs </w:t>
            </w:r>
          </w:p>
          <w:p w14:paraId="409027E8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CF1CB3D" w14:textId="1D7D907E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Living and non-living </w:t>
            </w:r>
          </w:p>
          <w:p w14:paraId="110E520C" w14:textId="62454AFE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FFB5B4"/>
          </w:tcPr>
          <w:p w14:paraId="0A63B3EF" w14:textId="683C6684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Everyday Objects </w:t>
            </w:r>
          </w:p>
          <w:p w14:paraId="63A36CE3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DFAA022" w14:textId="0F953CB3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Changing the shape of different objects</w:t>
            </w:r>
          </w:p>
          <w:p w14:paraId="6B4658A5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DDF6B2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Materials and their uses</w:t>
            </w:r>
          </w:p>
          <w:p w14:paraId="184DC2F0" w14:textId="04C3A5EF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Objects, materials and properties</w:t>
            </w:r>
          </w:p>
          <w:p w14:paraId="60C17C31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A3C3479" w14:textId="725171FC" w:rsidR="00ED45C1" w:rsidRPr="002E33AF" w:rsidRDefault="000C2DF7" w:rsidP="00ED45C1">
            <w:pPr>
              <w:rPr>
                <w:rFonts w:asciiTheme="minorHAnsi" w:hAnsiTheme="minorHAnsi" w:cstheme="minorHAnsi"/>
                <w:color w:val="003000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color w:val="003000"/>
                <w:sz w:val="20"/>
                <w:szCs w:val="20"/>
              </w:rPr>
              <w:t>I</w:t>
            </w:r>
            <w:r w:rsidR="00ED45C1" w:rsidRPr="002E33AF">
              <w:rPr>
                <w:rFonts w:asciiTheme="minorHAnsi" w:hAnsiTheme="minorHAnsi" w:cstheme="minorHAnsi"/>
                <w:color w:val="003000"/>
                <w:sz w:val="20"/>
                <w:szCs w:val="20"/>
              </w:rPr>
              <w:t>dentify the materials from which different objects are made.</w:t>
            </w:r>
          </w:p>
          <w:p w14:paraId="7F312D2E" w14:textId="77777777" w:rsidR="00ED45C1" w:rsidRPr="002E33AF" w:rsidRDefault="00ED45C1" w:rsidP="00ED45C1">
            <w:pPr>
              <w:rPr>
                <w:rFonts w:asciiTheme="minorHAnsi" w:hAnsiTheme="minorHAnsi" w:cstheme="minorHAnsi"/>
                <w:color w:val="003000"/>
                <w:sz w:val="20"/>
                <w:szCs w:val="20"/>
              </w:rPr>
            </w:pPr>
          </w:p>
          <w:p w14:paraId="6D6E5765" w14:textId="72B5FB24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Inventors of new materials</w:t>
            </w:r>
          </w:p>
        </w:tc>
        <w:tc>
          <w:tcPr>
            <w:tcW w:w="2127" w:type="dxa"/>
            <w:shd w:val="clear" w:color="auto" w:fill="FFB5B4"/>
          </w:tcPr>
          <w:p w14:paraId="3269F070" w14:textId="7F4536BD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nimals and their Offspring </w:t>
            </w:r>
          </w:p>
          <w:p w14:paraId="515DEF00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0787F25" w14:textId="7557CD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Animals groups.</w:t>
            </w:r>
          </w:p>
          <w:p w14:paraId="4472346F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2DDA486" w14:textId="6C5256DF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Food hygiene </w:t>
            </w:r>
          </w:p>
          <w:p w14:paraId="7096D304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62901C" w14:textId="0B0A07CF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Healthy eating </w:t>
            </w:r>
          </w:p>
          <w:p w14:paraId="1ADA3418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B7A4C3C" w14:textId="400D306B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tages of life </w:t>
            </w:r>
          </w:p>
          <w:p w14:paraId="55075F72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91FE34C" w14:textId="0CAA221C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What humans and animals need to survive? </w:t>
            </w:r>
          </w:p>
          <w:p w14:paraId="75EB49E9" w14:textId="009EED10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0BEF8F1" w14:textId="77777777" w:rsidR="008860BA" w:rsidRPr="002E33AF" w:rsidRDefault="008860BA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D1BB102" w14:textId="459BE30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B5B4"/>
          </w:tcPr>
          <w:p w14:paraId="1AA0ED8A" w14:textId="77288010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lants</w:t>
            </w:r>
          </w:p>
          <w:p w14:paraId="45D0D5E9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C5998E" w14:textId="77AB2435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Comparing plants</w:t>
            </w:r>
          </w:p>
          <w:p w14:paraId="7B98F9EA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9A0AEEE" w14:textId="36B87F2B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Growing plants</w:t>
            </w:r>
          </w:p>
          <w:p w14:paraId="5EF36385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463D234" w14:textId="3A3DC96C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lant life cycle</w:t>
            </w:r>
          </w:p>
          <w:p w14:paraId="6F65017C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483E48B" w14:textId="10F6D64E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production and What plants need to grow</w:t>
            </w:r>
          </w:p>
          <w:p w14:paraId="6888234F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A62622E" w14:textId="72E35F31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How seed germinate</w:t>
            </w:r>
          </w:p>
        </w:tc>
        <w:tc>
          <w:tcPr>
            <w:tcW w:w="2551" w:type="dxa"/>
            <w:shd w:val="clear" w:color="auto" w:fill="FFB5B4"/>
          </w:tcPr>
          <w:p w14:paraId="41C83D29" w14:textId="6FB69AD2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Our Solar System </w:t>
            </w:r>
          </w:p>
          <w:p w14:paraId="7F20937E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9DF142E" w14:textId="1FC746F4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Planets </w:t>
            </w:r>
          </w:p>
          <w:p w14:paraId="3AF9D3FC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E15EAB9" w14:textId="1D46401E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Atmosphere – big bang </w:t>
            </w:r>
          </w:p>
          <w:p w14:paraId="2B168303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9DA9605" w14:textId="19ACC1D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tars and galaxies </w:t>
            </w:r>
          </w:p>
          <w:p w14:paraId="13950DFB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1BA1D5B" w14:textId="5846047D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Our planet Earth </w:t>
            </w:r>
          </w:p>
          <w:p w14:paraId="112712FE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04CFDF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Oceans and continents </w:t>
            </w:r>
          </w:p>
          <w:p w14:paraId="3608763E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182987B" w14:textId="77777777" w:rsidR="006E1608" w:rsidRPr="002E33AF" w:rsidRDefault="006E1608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EC0407" w14:textId="77777777" w:rsidR="006E1608" w:rsidRPr="002E33AF" w:rsidRDefault="006E1608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F3C2E0B" w14:textId="77777777" w:rsidR="006E1608" w:rsidRPr="002E33AF" w:rsidRDefault="006E1608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DCBB5B1" w14:textId="77777777" w:rsidR="006E1608" w:rsidRPr="002E33AF" w:rsidRDefault="006E1608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53233C0" w14:textId="77777777" w:rsidR="006E1608" w:rsidRPr="002E33AF" w:rsidRDefault="006E1608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B5D715A" w14:textId="7B062123" w:rsidR="006E1608" w:rsidRPr="002E33AF" w:rsidRDefault="006E1608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B5B4"/>
          </w:tcPr>
          <w:p w14:paraId="3FA79779" w14:textId="77777777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 xml:space="preserve">The Human Body </w:t>
            </w:r>
          </w:p>
          <w:p w14:paraId="1B6AD84C" w14:textId="77777777" w:rsidR="00ED45C1" w:rsidRPr="002E33AF" w:rsidRDefault="00ED45C1" w:rsidP="00ED45C1">
            <w:pPr>
              <w:rPr>
                <w:rFonts w:asciiTheme="minorHAnsi" w:hAnsiTheme="minorHAnsi" w:cstheme="minorHAnsi"/>
              </w:rPr>
            </w:pPr>
          </w:p>
          <w:p w14:paraId="6CF89F31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The Skeletal System</w:t>
            </w:r>
          </w:p>
          <w:p w14:paraId="190014DD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32D11B7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The Muscular System</w:t>
            </w:r>
          </w:p>
          <w:p w14:paraId="630D727E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5EE43E3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The Digestive System </w:t>
            </w:r>
          </w:p>
          <w:p w14:paraId="70AF1575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D719FA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The Circulatory System </w:t>
            </w:r>
          </w:p>
          <w:p w14:paraId="620C31A8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8D9EFD2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Germs, Diseases and Preventing Illness</w:t>
            </w:r>
          </w:p>
          <w:p w14:paraId="2AD26017" w14:textId="3FB425B5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D45C1" w:rsidRPr="002E33AF" w14:paraId="4C93044C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6810D178" w14:textId="77777777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Geography / History</w:t>
            </w:r>
          </w:p>
        </w:tc>
        <w:tc>
          <w:tcPr>
            <w:tcW w:w="2268" w:type="dxa"/>
            <w:shd w:val="clear" w:color="auto" w:fill="A1F48D"/>
          </w:tcPr>
          <w:p w14:paraId="18DCFD93" w14:textId="5C79B494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Catch up year 1 and 2 work for maths and English work </w:t>
            </w:r>
          </w:p>
        </w:tc>
        <w:tc>
          <w:tcPr>
            <w:tcW w:w="2551" w:type="dxa"/>
            <w:shd w:val="clear" w:color="auto" w:fill="A1F48D"/>
          </w:tcPr>
          <w:p w14:paraId="70F8B123" w14:textId="2A67C982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Catch up year 1 and 2 work for Math and English work. </w:t>
            </w:r>
          </w:p>
        </w:tc>
        <w:tc>
          <w:tcPr>
            <w:tcW w:w="2127" w:type="dxa"/>
            <w:shd w:val="clear" w:color="auto" w:fill="A1F48D"/>
          </w:tcPr>
          <w:p w14:paraId="2555CE70" w14:textId="00CA0432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 xml:space="preserve">Let’s explore London </w:t>
            </w:r>
          </w:p>
          <w:p w14:paraId="0FB08986" w14:textId="398ECC08" w:rsidR="00ED45C1" w:rsidRPr="002E33AF" w:rsidRDefault="00ED45C1" w:rsidP="00BE23E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Locate London on a map location </w:t>
            </w:r>
            <w:r w:rsidR="00BE23EF" w:rsidRPr="002E33AF">
              <w:rPr>
                <w:rFonts w:asciiTheme="minorHAnsi" w:hAnsiTheme="minorHAnsi" w:cstheme="minorHAnsi"/>
                <w:sz w:val="20"/>
                <w:szCs w:val="20"/>
              </w:rPr>
              <w:t>and d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escribe landmarks of London.</w:t>
            </w:r>
            <w:r w:rsidR="000C2DF7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Use compass points and positional direction to navigate between London landmarks.</w:t>
            </w:r>
          </w:p>
        </w:tc>
        <w:tc>
          <w:tcPr>
            <w:tcW w:w="2126" w:type="dxa"/>
            <w:shd w:val="clear" w:color="auto" w:fill="A1F48D"/>
          </w:tcPr>
          <w:p w14:paraId="20FFA554" w14:textId="0B0D4874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</w:rPr>
            </w:pPr>
            <w:r w:rsidRPr="002E33AF">
              <w:rPr>
                <w:rFonts w:asciiTheme="minorHAnsi" w:hAnsiTheme="minorHAnsi" w:cstheme="minorHAnsi"/>
                <w:b/>
                <w:bCs/>
              </w:rPr>
              <w:t xml:space="preserve">Great fire of London </w:t>
            </w:r>
          </w:p>
          <w:p w14:paraId="17A1426A" w14:textId="207D9FCC" w:rsidR="00D31E5A" w:rsidRPr="002E33AF" w:rsidRDefault="00D31E5A" w:rsidP="00ED45C1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E680CEF" w14:textId="6BF19B9D" w:rsidR="00D31E5A" w:rsidRPr="002E33AF" w:rsidRDefault="002B1BFB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How the fire started </w:t>
            </w:r>
            <w:r w:rsidR="006E1608" w:rsidRPr="002E33AF">
              <w:rPr>
                <w:rFonts w:asciiTheme="minorHAnsi" w:hAnsiTheme="minorHAnsi" w:cstheme="minorHAnsi"/>
                <w:sz w:val="20"/>
                <w:szCs w:val="20"/>
              </w:rPr>
              <w:t>and was put out</w:t>
            </w:r>
          </w:p>
          <w:p w14:paraId="1C8319B6" w14:textId="6C7E1A81" w:rsidR="002B1BFB" w:rsidRPr="002E33AF" w:rsidRDefault="002B1BFB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CCBBA54" w14:textId="7C10B8A6" w:rsidR="002B1BFB" w:rsidRPr="002E33AF" w:rsidRDefault="00515333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How it changed London </w:t>
            </w:r>
          </w:p>
          <w:p w14:paraId="2888A793" w14:textId="1D918234" w:rsidR="00515333" w:rsidRPr="002E33AF" w:rsidRDefault="00515333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23CC986" w14:textId="7CB68CA3" w:rsidR="00515333" w:rsidRPr="002E33AF" w:rsidRDefault="00515333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What did the people </w:t>
            </w:r>
            <w:r w:rsidR="006E1608"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do to 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help </w:t>
            </w:r>
            <w:r w:rsidR="006E1608" w:rsidRPr="002E33AF">
              <w:rPr>
                <w:rFonts w:asciiTheme="minorHAnsi" w:hAnsiTheme="minorHAnsi" w:cstheme="minorHAnsi"/>
                <w:sz w:val="20"/>
                <w:szCs w:val="20"/>
              </w:rPr>
              <w:t>rebuild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the city of </w:t>
            </w:r>
            <w:r w:rsidR="006E1608" w:rsidRPr="002E33AF">
              <w:rPr>
                <w:rFonts w:asciiTheme="minorHAnsi" w:hAnsiTheme="minorHAnsi" w:cstheme="minorHAnsi"/>
                <w:sz w:val="20"/>
                <w:szCs w:val="20"/>
              </w:rPr>
              <w:t>London?</w:t>
            </w: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02988C43" w14:textId="09C80EF0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A1F48D"/>
          </w:tcPr>
          <w:p w14:paraId="0FE9B65C" w14:textId="565AE283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E33A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Let’s explore the United Kingdom </w:t>
            </w:r>
          </w:p>
          <w:p w14:paraId="77B0A636" w14:textId="77777777" w:rsidR="008860BA" w:rsidRPr="002E33AF" w:rsidRDefault="008860BA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13F064B" w14:textId="28F66768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Explore the 4 countries that make up Britain- language and culture </w:t>
            </w:r>
          </w:p>
          <w:p w14:paraId="31498AC2" w14:textId="466744B7" w:rsidR="00ED45C1" w:rsidRPr="002E33AF" w:rsidRDefault="00ED45C1" w:rsidP="00ED45C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1F48D"/>
          </w:tcPr>
          <w:p w14:paraId="3F17EC4B" w14:textId="714E532C" w:rsidR="00ED45C1" w:rsidRPr="002E33AF" w:rsidRDefault="00ED45C1" w:rsidP="00ED45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2E33AF">
              <w:rPr>
                <w:rFonts w:asciiTheme="minorHAnsi" w:hAnsiTheme="minorHAnsi" w:cstheme="minorHAnsi"/>
                <w:b/>
                <w:bCs/>
              </w:rPr>
              <w:t xml:space="preserve">Let’s explore our wonderful planet </w:t>
            </w:r>
          </w:p>
          <w:p w14:paraId="3E42F3C0" w14:textId="77777777" w:rsidR="00BE23EF" w:rsidRPr="002E33AF" w:rsidRDefault="00BE23EF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1D391F4" w14:textId="3ABB4B42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Locating continents, oceans and countries on the worlds map  </w:t>
            </w:r>
          </w:p>
        </w:tc>
      </w:tr>
      <w:tr w:rsidR="00ED45C1" w:rsidRPr="002E33AF" w14:paraId="64398489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3F18BC77" w14:textId="130301D3" w:rsidR="00ED45C1" w:rsidRPr="002E33AF" w:rsidRDefault="00ED45C1" w:rsidP="00ED45C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ts , craft and Design Technology </w:t>
            </w:r>
          </w:p>
        </w:tc>
        <w:tc>
          <w:tcPr>
            <w:tcW w:w="2268" w:type="dxa"/>
            <w:shd w:val="clear" w:color="auto" w:fill="FFE599" w:themeFill="accent4" w:themeFillTint="66"/>
          </w:tcPr>
          <w:p w14:paraId="69F0D748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Colour creations </w:t>
            </w:r>
          </w:p>
          <w:p w14:paraId="60B9EA27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Mix primary colours to create secondary colours. </w:t>
            </w:r>
          </w:p>
          <w:p w14:paraId="3302E770" w14:textId="577FE67B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Children will use white and black paint to create lighter and darker shades.</w:t>
            </w:r>
          </w:p>
        </w:tc>
        <w:tc>
          <w:tcPr>
            <w:tcW w:w="2551" w:type="dxa"/>
            <w:shd w:val="clear" w:color="auto" w:fill="FFE599" w:themeFill="accent4" w:themeFillTint="66"/>
          </w:tcPr>
          <w:p w14:paraId="49B8C6C6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Moving Pictures-based on characters and scenes from stories/</w:t>
            </w:r>
          </w:p>
          <w:p w14:paraId="5292FC18" w14:textId="77777777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1759519" w14:textId="59AB8F42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Children develop their understanding of how movement can be created, dioramas/moving characters.</w:t>
            </w:r>
          </w:p>
        </w:tc>
        <w:tc>
          <w:tcPr>
            <w:tcW w:w="2127" w:type="dxa"/>
            <w:shd w:val="clear" w:color="auto" w:fill="FFE599" w:themeFill="accent4" w:themeFillTint="66"/>
          </w:tcPr>
          <w:p w14:paraId="66E598A7" w14:textId="7B24A5C3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Homes-observe different types of buildings and develop an understanding of structures, Design and construct a model home which is strong and stable and incorporates the main features.</w:t>
            </w:r>
          </w:p>
        </w:tc>
        <w:tc>
          <w:tcPr>
            <w:tcW w:w="2126" w:type="dxa"/>
            <w:shd w:val="clear" w:color="auto" w:fill="FFE599" w:themeFill="accent4" w:themeFillTint="66"/>
          </w:tcPr>
          <w:p w14:paraId="111E1DD5" w14:textId="747ECCC9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aper Art Differing types of paper and their uses, making a collage using paper, using tissue paper to create collage also. Using papier Mache to create a sculpture.</w:t>
            </w:r>
          </w:p>
        </w:tc>
        <w:tc>
          <w:tcPr>
            <w:tcW w:w="2551" w:type="dxa"/>
            <w:shd w:val="clear" w:color="auto" w:fill="FFE599" w:themeFill="accent4" w:themeFillTint="66"/>
          </w:tcPr>
          <w:p w14:paraId="4B6B1BB7" w14:textId="77777777" w:rsidR="00ED45C1" w:rsidRPr="002E33AF" w:rsidRDefault="00ED45C1" w:rsidP="00ED45C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Andy Goldsworthy –art in nature-use forest school/outdoors to sort items depending on material and colour, to use natural materials to create spirals/circles/paths/walls and sculptures.</w:t>
            </w:r>
          </w:p>
        </w:tc>
        <w:tc>
          <w:tcPr>
            <w:tcW w:w="2268" w:type="dxa"/>
            <w:shd w:val="clear" w:color="auto" w:fill="FFE599" w:themeFill="accent4" w:themeFillTint="66"/>
          </w:tcPr>
          <w:p w14:paraId="6713232E" w14:textId="5787D830" w:rsidR="00ED45C1" w:rsidRPr="002E33AF" w:rsidRDefault="00ED45C1" w:rsidP="00ED45C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Eat more fruit and vegetables- understand where food comes from. Grow plants, investigate and taste different types of food and prepare and combine ingredients into a specific topic.</w:t>
            </w:r>
          </w:p>
        </w:tc>
      </w:tr>
      <w:tr w:rsidR="002E33AF" w:rsidRPr="002E33AF" w14:paraId="413A1883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6217D202" w14:textId="77777777" w:rsidR="002E33AF" w:rsidRPr="002E33AF" w:rsidRDefault="002E33AF" w:rsidP="002E33A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Quran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46E090A3" w14:textId="3996C96E" w:rsidR="002E33AF" w:rsidRPr="002E33AF" w:rsidRDefault="002E33AF" w:rsidP="002E33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ading and blending the letters. Joining letters together to make a word.</w:t>
            </w:r>
          </w:p>
        </w:tc>
        <w:tc>
          <w:tcPr>
            <w:tcW w:w="2551" w:type="dxa"/>
            <w:shd w:val="clear" w:color="auto" w:fill="C5E0B3" w:themeFill="accent6" w:themeFillTint="66"/>
          </w:tcPr>
          <w:p w14:paraId="301984FF" w14:textId="4FCD010F" w:rsidR="002E33AF" w:rsidRPr="002E33AF" w:rsidRDefault="002E33AF" w:rsidP="002E33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Reading and blending the letters. Joining letters together to make a word.</w:t>
            </w:r>
          </w:p>
        </w:tc>
        <w:tc>
          <w:tcPr>
            <w:tcW w:w="2127" w:type="dxa"/>
            <w:shd w:val="clear" w:color="auto" w:fill="C5E0B3" w:themeFill="accent6" w:themeFillTint="66"/>
          </w:tcPr>
          <w:p w14:paraId="5E1004EC" w14:textId="06AE78FD" w:rsidR="002E33AF" w:rsidRPr="002E33AF" w:rsidRDefault="002E33AF" w:rsidP="002E33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Reading with </w:t>
            </w: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Tajweed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. Reading fluently. Using the correct pace and pronunciation.</w:t>
            </w:r>
          </w:p>
        </w:tc>
        <w:tc>
          <w:tcPr>
            <w:tcW w:w="2126" w:type="dxa"/>
            <w:shd w:val="clear" w:color="auto" w:fill="C5E0B3" w:themeFill="accent6" w:themeFillTint="66"/>
          </w:tcPr>
          <w:p w14:paraId="2799CD38" w14:textId="6E6441E5" w:rsidR="002E33AF" w:rsidRPr="002E33AF" w:rsidRDefault="002E33AF" w:rsidP="002E33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Reading with </w:t>
            </w: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Tajweed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. Reading fluently. Using the correct pace and pronunciation.</w:t>
            </w:r>
          </w:p>
        </w:tc>
        <w:tc>
          <w:tcPr>
            <w:tcW w:w="2551" w:type="dxa"/>
            <w:shd w:val="clear" w:color="auto" w:fill="C5E0B3" w:themeFill="accent6" w:themeFillTint="66"/>
          </w:tcPr>
          <w:p w14:paraId="52629E02" w14:textId="1740F30B" w:rsidR="002E33AF" w:rsidRPr="002E33AF" w:rsidRDefault="002E33AF" w:rsidP="002E33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Memorizing the Quran. Reading with </w:t>
            </w: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Tajweed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2C548333" w14:textId="31B8A26C" w:rsidR="002E33AF" w:rsidRPr="002E33AF" w:rsidRDefault="002E33AF" w:rsidP="002E33A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Memorizing the Quran. Reading with </w:t>
            </w: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Tajweed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8C182F" w:rsidRPr="002E33AF" w14:paraId="3CB2E03F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6CCB4363" w14:textId="54527F86" w:rsidR="008C182F" w:rsidRPr="002E33AF" w:rsidRDefault="008C182F" w:rsidP="008C182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Tarbiyah</w:t>
            </w:r>
            <w:proofErr w:type="spellEnd"/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/ Tafsir &amp; Religious Education 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12B45B5D" w14:textId="6EB4C2C4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Introduce Islam</w:t>
            </w:r>
          </w:p>
          <w:p w14:paraId="2C21C97D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levels of religion</w:t>
            </w:r>
          </w:p>
          <w:p w14:paraId="273B9DEC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slam </w:t>
            </w:r>
          </w:p>
          <w:p w14:paraId="35263496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man </w:t>
            </w:r>
          </w:p>
          <w:p w14:paraId="0C003F08" w14:textId="15BC2DC5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Ihsan</w:t>
            </w:r>
          </w:p>
        </w:tc>
        <w:tc>
          <w:tcPr>
            <w:tcW w:w="2551" w:type="dxa"/>
            <w:shd w:val="clear" w:color="auto" w:fill="C5E0B3" w:themeFill="accent6" w:themeFillTint="66"/>
          </w:tcPr>
          <w:p w14:paraId="06238424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Introduce Islam</w:t>
            </w:r>
          </w:p>
          <w:p w14:paraId="1B91037D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levels of religion</w:t>
            </w:r>
          </w:p>
          <w:p w14:paraId="253FA4E8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slam </w:t>
            </w:r>
          </w:p>
          <w:p w14:paraId="15A63199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man </w:t>
            </w:r>
          </w:p>
          <w:p w14:paraId="1AC428FE" w14:textId="23C981D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Ihsan</w:t>
            </w:r>
          </w:p>
        </w:tc>
        <w:tc>
          <w:tcPr>
            <w:tcW w:w="2127" w:type="dxa"/>
            <w:shd w:val="clear" w:color="auto" w:fill="C5E0B3" w:themeFill="accent6" w:themeFillTint="66"/>
          </w:tcPr>
          <w:p w14:paraId="51FD7AB8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Five pillars of Islam</w:t>
            </w:r>
          </w:p>
          <w:p w14:paraId="0459D82A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Live of our Prophet </w:t>
            </w:r>
          </w:p>
          <w:p w14:paraId="0EA4B739" w14:textId="05C6654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Six pillars of Iman</w:t>
            </w:r>
          </w:p>
        </w:tc>
        <w:tc>
          <w:tcPr>
            <w:tcW w:w="2126" w:type="dxa"/>
            <w:shd w:val="clear" w:color="auto" w:fill="C5E0B3" w:themeFill="accent6" w:themeFillTint="66"/>
          </w:tcPr>
          <w:p w14:paraId="27281A1A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Five pillars of Islam</w:t>
            </w:r>
          </w:p>
          <w:p w14:paraId="487E31F5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Live of our Prophet </w:t>
            </w:r>
          </w:p>
          <w:p w14:paraId="3AB64589" w14:textId="2C4F6E0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Six pillars of Iman</w:t>
            </w:r>
          </w:p>
        </w:tc>
        <w:tc>
          <w:tcPr>
            <w:tcW w:w="2551" w:type="dxa"/>
            <w:shd w:val="clear" w:color="auto" w:fill="C5E0B3" w:themeFill="accent6" w:themeFillTint="66"/>
          </w:tcPr>
          <w:p w14:paraId="0C67A280" w14:textId="7E3CDD34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Wudu and Salah</w:t>
            </w:r>
          </w:p>
        </w:tc>
        <w:tc>
          <w:tcPr>
            <w:tcW w:w="2268" w:type="dxa"/>
            <w:shd w:val="clear" w:color="auto" w:fill="C5E0B3" w:themeFill="accent6" w:themeFillTint="66"/>
          </w:tcPr>
          <w:p w14:paraId="4D4DCCB3" w14:textId="7FFF0BD9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Wudu and Salah</w:t>
            </w:r>
          </w:p>
        </w:tc>
      </w:tr>
      <w:tr w:rsidR="008C182F" w:rsidRPr="002E33AF" w14:paraId="30B267CB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355195F9" w14:textId="77777777" w:rsidR="008C182F" w:rsidRPr="002E33AF" w:rsidRDefault="008C182F" w:rsidP="008C182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Arabic</w:t>
            </w:r>
          </w:p>
        </w:tc>
        <w:tc>
          <w:tcPr>
            <w:tcW w:w="2268" w:type="dxa"/>
            <w:shd w:val="clear" w:color="auto" w:fill="F5B2E0"/>
          </w:tcPr>
          <w:p w14:paraId="00BCEED1" w14:textId="7FE4E363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Distinguish the difference between animals.</w:t>
            </w:r>
          </w:p>
          <w:p w14:paraId="15F33711" w14:textId="6B2281EB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Dialogue : introduce yourself</w:t>
            </w:r>
          </w:p>
        </w:tc>
        <w:tc>
          <w:tcPr>
            <w:tcW w:w="2551" w:type="dxa"/>
            <w:shd w:val="clear" w:color="auto" w:fill="F5B2E0"/>
          </w:tcPr>
          <w:p w14:paraId="3E0CE9E1" w14:textId="123229B2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Discribe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your favourite animal </w:t>
            </w:r>
          </w:p>
          <w:p w14:paraId="2E945733" w14:textId="10752D11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Dialogue : introduce yourself</w:t>
            </w:r>
          </w:p>
        </w:tc>
        <w:tc>
          <w:tcPr>
            <w:tcW w:w="2127" w:type="dxa"/>
            <w:shd w:val="clear" w:color="auto" w:fill="F5B2E0"/>
          </w:tcPr>
          <w:p w14:paraId="0790D7A3" w14:textId="0E0EECBF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Likes and dislikes an animal</w:t>
            </w:r>
          </w:p>
          <w:p w14:paraId="0BE21912" w14:textId="5AAD4A2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Dialogue : introduce yourself</w:t>
            </w:r>
          </w:p>
        </w:tc>
        <w:tc>
          <w:tcPr>
            <w:tcW w:w="2126" w:type="dxa"/>
            <w:shd w:val="clear" w:color="auto" w:fill="F5B2E0"/>
          </w:tcPr>
          <w:p w14:paraId="2D56E347" w14:textId="484C8E99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Introduce an animal</w:t>
            </w:r>
          </w:p>
          <w:p w14:paraId="7959F022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What does it eat?</w:t>
            </w:r>
          </w:p>
          <w:p w14:paraId="0A5E4449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Where does it live?</w:t>
            </w:r>
          </w:p>
          <w:p w14:paraId="211D361E" w14:textId="5D6E68C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Dialogue : introduce yourself</w:t>
            </w:r>
          </w:p>
        </w:tc>
        <w:tc>
          <w:tcPr>
            <w:tcW w:w="2551" w:type="dxa"/>
            <w:shd w:val="clear" w:color="auto" w:fill="F5B2E0"/>
          </w:tcPr>
          <w:p w14:paraId="363E585E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Write a paragraph using your sentence word bank</w:t>
            </w:r>
          </w:p>
          <w:p w14:paraId="367B3A64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C5F58D5" w14:textId="37D9B82C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Dialogue : introduce yourself</w:t>
            </w:r>
          </w:p>
        </w:tc>
        <w:tc>
          <w:tcPr>
            <w:tcW w:w="2268" w:type="dxa"/>
            <w:shd w:val="clear" w:color="auto" w:fill="F5B2E0"/>
          </w:tcPr>
          <w:p w14:paraId="36533203" w14:textId="4C222AF2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Write a paragraph about yourself and your family</w:t>
            </w:r>
          </w:p>
        </w:tc>
      </w:tr>
      <w:tr w:rsidR="008C182F" w:rsidRPr="002E33AF" w14:paraId="6D2A5EDA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4744B442" w14:textId="77777777" w:rsidR="008C182F" w:rsidRPr="002E33AF" w:rsidRDefault="008C182F" w:rsidP="008C182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PE</w:t>
            </w:r>
          </w:p>
        </w:tc>
        <w:tc>
          <w:tcPr>
            <w:tcW w:w="2268" w:type="dxa"/>
            <w:shd w:val="clear" w:color="auto" w:fill="FEBFB9"/>
          </w:tcPr>
          <w:p w14:paraId="67D666C6" w14:textId="77777777" w:rsidR="008C182F" w:rsidRPr="002E33AF" w:rsidRDefault="008C182F" w:rsidP="008C182F">
            <w:pPr>
              <w:pStyle w:val="NormalWeb"/>
              <w:rPr>
                <w:rFonts w:asciiTheme="minorHAnsi" w:eastAsia="Comic Sans MS" w:hAnsiTheme="minorHAnsi" w:cstheme="minorHAnsi"/>
                <w:color w:val="000000"/>
                <w:sz w:val="20"/>
                <w:szCs w:val="20"/>
                <w:u w:color="000000"/>
              </w:rPr>
            </w:pPr>
            <w:r w:rsidRPr="002E33AF">
              <w:rPr>
                <w:rFonts w:asciiTheme="minorHAnsi" w:eastAsia="Comic Sans MS" w:hAnsiTheme="minorHAnsi" w:cstheme="minorHAnsi"/>
                <w:color w:val="000000"/>
                <w:sz w:val="20"/>
                <w:szCs w:val="20"/>
                <w:u w:color="000000"/>
              </w:rPr>
              <w:t xml:space="preserve">Team bonding games including exercise. </w:t>
            </w:r>
          </w:p>
          <w:p w14:paraId="0EE3B8BD" w14:textId="77777777" w:rsidR="008C182F" w:rsidRPr="002E33AF" w:rsidRDefault="008C182F" w:rsidP="008C182F">
            <w:pPr>
              <w:pStyle w:val="NormalWeb"/>
              <w:rPr>
                <w:rFonts w:asciiTheme="minorHAnsi" w:eastAsia="Comic Sans MS" w:hAnsiTheme="minorHAnsi" w:cstheme="minorHAnsi"/>
                <w:color w:val="000000"/>
                <w:sz w:val="20"/>
                <w:szCs w:val="20"/>
                <w:u w:color="000000"/>
              </w:rPr>
            </w:pPr>
            <w:r w:rsidRPr="002E33AF">
              <w:rPr>
                <w:rFonts w:asciiTheme="minorHAnsi" w:eastAsia="Comic Sans MS" w:hAnsiTheme="minorHAnsi" w:cstheme="minorHAnsi"/>
                <w:color w:val="000000"/>
                <w:sz w:val="20"/>
                <w:szCs w:val="20"/>
                <w:u w:color="000000"/>
              </w:rPr>
              <w:t>Healthy living and eating</w:t>
            </w:r>
          </w:p>
          <w:p w14:paraId="31C415D4" w14:textId="2CAA38FC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eastAsia="Comic Sans MS" w:hAnsiTheme="minorHAnsi" w:cstheme="minorHAnsi"/>
                <w:color w:val="000000"/>
                <w:sz w:val="20"/>
                <w:szCs w:val="20"/>
                <w:u w:color="000000"/>
              </w:rPr>
              <w:t xml:space="preserve">Team games such as football, dodge ball. </w:t>
            </w:r>
          </w:p>
        </w:tc>
        <w:tc>
          <w:tcPr>
            <w:tcW w:w="2551" w:type="dxa"/>
            <w:shd w:val="clear" w:color="auto" w:fill="FEBFB9"/>
          </w:tcPr>
          <w:p w14:paraId="4A86354A" w14:textId="7B189C64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Fitness tests/skills in running/jumping/hopping including fundamental movement skills.</w:t>
            </w:r>
          </w:p>
        </w:tc>
        <w:tc>
          <w:tcPr>
            <w:tcW w:w="2127" w:type="dxa"/>
            <w:shd w:val="clear" w:color="auto" w:fill="FEBFB9"/>
          </w:tcPr>
          <w:p w14:paraId="19B73878" w14:textId="0980EF1B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Passing, Attacking and defending/changing direction. </w:t>
            </w:r>
          </w:p>
          <w:p w14:paraId="24FE0C3E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EBFB9"/>
          </w:tcPr>
          <w:p w14:paraId="4128664A" w14:textId="77777777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Throwing and catching, rolling, striking and kicking. Fundamental movement skills. </w:t>
            </w:r>
          </w:p>
        </w:tc>
        <w:tc>
          <w:tcPr>
            <w:tcW w:w="2551" w:type="dxa"/>
            <w:shd w:val="clear" w:color="auto" w:fill="FEBFB9"/>
          </w:tcPr>
          <w:p w14:paraId="6B4AB99C" w14:textId="27B3F2BC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Games-hitting a ball with a bat (cricket / baseball. </w:t>
            </w:r>
          </w:p>
          <w:p w14:paraId="45E8EE76" w14:textId="75AF9096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ports day preparation, running at different speeds/distances- including endurance. </w:t>
            </w:r>
          </w:p>
        </w:tc>
        <w:tc>
          <w:tcPr>
            <w:tcW w:w="2268" w:type="dxa"/>
            <w:shd w:val="clear" w:color="auto" w:fill="FEBFB9"/>
          </w:tcPr>
          <w:p w14:paraId="1F5DF39A" w14:textId="486256A4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Preparing for sports day. Running, skipping, egg on spoon, sack race. </w:t>
            </w:r>
          </w:p>
          <w:p w14:paraId="14110CF2" w14:textId="3D73D2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C182F" w:rsidRPr="002E33AF" w14:paraId="0952B55F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0D85C137" w14:textId="77777777" w:rsidR="008C182F" w:rsidRPr="002E33AF" w:rsidRDefault="008C182F" w:rsidP="008C182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ICT</w:t>
            </w:r>
          </w:p>
        </w:tc>
        <w:tc>
          <w:tcPr>
            <w:tcW w:w="2268" w:type="dxa"/>
            <w:shd w:val="clear" w:color="auto" w:fill="CBC2FD"/>
          </w:tcPr>
          <w:p w14:paraId="4E510524" w14:textId="77777777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Basic Computer Skills </w:t>
            </w:r>
          </w:p>
          <w:p w14:paraId="5F5223BC" w14:textId="339668AB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Teach children the basic computer skills they will need in order to use the iPads and computers correctly, e.g. log off, shut down etc.  typing and keyboard </w:t>
            </w:r>
          </w:p>
          <w:p w14:paraId="6D31CB72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1" w:type="dxa"/>
            <w:shd w:val="clear" w:color="auto" w:fill="CBC2FD"/>
          </w:tcPr>
          <w:p w14:paraId="5D12931E" w14:textId="4957C26C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Cyber bullying and internet safety </w:t>
            </w:r>
          </w:p>
          <w:p w14:paraId="1CFA92B8" w14:textId="77777777" w:rsidR="00C24211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Protecting yourself and your personal information </w:t>
            </w:r>
          </w:p>
          <w:p w14:paraId="46CA74E9" w14:textId="2134B97D" w:rsidR="008C182F" w:rsidRPr="002E33AF" w:rsidRDefault="00C24211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eporting issues to an adult</w:t>
            </w:r>
          </w:p>
          <w:p w14:paraId="5D2AE58B" w14:textId="77777777" w:rsidR="008C182F" w:rsidRPr="002E33AF" w:rsidRDefault="008C182F" w:rsidP="00C24211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7" w:type="dxa"/>
            <w:shd w:val="clear" w:color="auto" w:fill="CBC2FD"/>
          </w:tcPr>
          <w:p w14:paraId="7D5C61E5" w14:textId="7F6C61F9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owerPoint</w:t>
            </w:r>
          </w:p>
          <w:p w14:paraId="538A6546" w14:textId="6FE50FD5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Using key notes.</w:t>
            </w:r>
          </w:p>
          <w:p w14:paraId="18562234" w14:textId="106AF840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Building a PowerPoint  and presenting presentation to their class </w:t>
            </w:r>
          </w:p>
          <w:p w14:paraId="7B7BEB06" w14:textId="75494E84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including text, typing shapes and animations </w:t>
            </w:r>
          </w:p>
          <w:p w14:paraId="0EB954BD" w14:textId="7B2DE634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72FE6A5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CBC2FD"/>
          </w:tcPr>
          <w:p w14:paraId="63CAA33C" w14:textId="64BF342A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E-mail </w:t>
            </w:r>
          </w:p>
          <w:p w14:paraId="39F5A2E9" w14:textId="1C29C2F1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ending e-mail </w:t>
            </w:r>
          </w:p>
          <w:p w14:paraId="09285E10" w14:textId="4FA5DE5A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Typing email </w:t>
            </w:r>
          </w:p>
          <w:p w14:paraId="295015A3" w14:textId="3E7197B7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Address / bcc / cc / subject </w:t>
            </w:r>
          </w:p>
          <w:p w14:paraId="26D60DD7" w14:textId="40F653A1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Signing off. </w:t>
            </w:r>
          </w:p>
          <w:p w14:paraId="73AFFDBD" w14:textId="60BD9359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551" w:type="dxa"/>
            <w:shd w:val="clear" w:color="auto" w:fill="CBC2FD"/>
          </w:tcPr>
          <w:p w14:paraId="3090CC54" w14:textId="77777777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Using Google maps </w:t>
            </w:r>
          </w:p>
          <w:p w14:paraId="1DFAC593" w14:textId="02838943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Explore countries, cities landmarks and finding directions of a particular place. </w:t>
            </w:r>
          </w:p>
        </w:tc>
        <w:tc>
          <w:tcPr>
            <w:tcW w:w="2268" w:type="dxa"/>
            <w:shd w:val="clear" w:color="auto" w:fill="CBC2FD"/>
          </w:tcPr>
          <w:p w14:paraId="317A88C5" w14:textId="4AB64AF8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Making and editing a video. </w:t>
            </w:r>
          </w:p>
          <w:p w14:paraId="387A52D9" w14:textId="14F8D168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Children produce a short video of themselves by adding animation to their photos or recording a short video. </w:t>
            </w:r>
          </w:p>
          <w:p w14:paraId="47C91C62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C182F" w:rsidRPr="002E33AF" w14:paraId="27684D91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4504A1DA" w14:textId="61E94B1B" w:rsidR="008C182F" w:rsidRPr="002E33AF" w:rsidRDefault="008C182F" w:rsidP="008C182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Music</w:t>
            </w:r>
          </w:p>
        </w:tc>
        <w:tc>
          <w:tcPr>
            <w:tcW w:w="2268" w:type="dxa"/>
          </w:tcPr>
          <w:p w14:paraId="5DC205B4" w14:textId="4D68D0D4" w:rsidR="008C182F" w:rsidRPr="002E33AF" w:rsidRDefault="008C182F" w:rsidP="008C182F">
            <w:pPr>
              <w:pStyle w:val="NormalWeb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Nasheeds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and poetry </w:t>
            </w:r>
          </w:p>
        </w:tc>
        <w:tc>
          <w:tcPr>
            <w:tcW w:w="2551" w:type="dxa"/>
          </w:tcPr>
          <w:p w14:paraId="7761BE9A" w14:textId="4AEA3DF4" w:rsidR="008C182F" w:rsidRPr="002E33AF" w:rsidRDefault="008C182F" w:rsidP="008C182F">
            <w:pPr>
              <w:pStyle w:val="NormalWeb"/>
              <w:shd w:val="clear" w:color="auto" w:fill="FFFFFF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Nasheeds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and poetry</w:t>
            </w:r>
          </w:p>
        </w:tc>
        <w:tc>
          <w:tcPr>
            <w:tcW w:w="2127" w:type="dxa"/>
          </w:tcPr>
          <w:p w14:paraId="7BDA0F94" w14:textId="14B093A5" w:rsidR="008C182F" w:rsidRPr="002E33AF" w:rsidRDefault="008C182F" w:rsidP="008C182F">
            <w:pPr>
              <w:pStyle w:val="NormalWeb"/>
              <w:shd w:val="clear" w:color="auto" w:fill="FFFFFF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Nasheeds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and poetry</w:t>
            </w:r>
          </w:p>
        </w:tc>
        <w:tc>
          <w:tcPr>
            <w:tcW w:w="2126" w:type="dxa"/>
          </w:tcPr>
          <w:p w14:paraId="1CF88FF2" w14:textId="4F2A71BD" w:rsidR="008C182F" w:rsidRPr="002E33AF" w:rsidRDefault="008C182F" w:rsidP="008C182F">
            <w:pPr>
              <w:pStyle w:val="NormalWeb"/>
              <w:shd w:val="clear" w:color="auto" w:fill="FFFFFF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Nasheeds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and poetry</w:t>
            </w:r>
          </w:p>
        </w:tc>
        <w:tc>
          <w:tcPr>
            <w:tcW w:w="2551" w:type="dxa"/>
          </w:tcPr>
          <w:p w14:paraId="06B6F57C" w14:textId="6464FDC3" w:rsidR="008C182F" w:rsidRPr="002E33AF" w:rsidRDefault="008C182F" w:rsidP="008C182F">
            <w:pPr>
              <w:pStyle w:val="NormalWeb"/>
              <w:shd w:val="clear" w:color="auto" w:fill="FFFFFF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Nasheeds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and poetry</w:t>
            </w:r>
          </w:p>
        </w:tc>
        <w:tc>
          <w:tcPr>
            <w:tcW w:w="2268" w:type="dxa"/>
          </w:tcPr>
          <w:p w14:paraId="3BCFA135" w14:textId="60510FCD" w:rsidR="008C182F" w:rsidRPr="002E33AF" w:rsidRDefault="008C182F" w:rsidP="008C182F">
            <w:pPr>
              <w:pStyle w:val="NormalWeb"/>
              <w:shd w:val="clear" w:color="auto" w:fill="FFFFFF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Nasheeds</w:t>
            </w:r>
            <w:proofErr w:type="spellEnd"/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 and poetry</w:t>
            </w:r>
          </w:p>
        </w:tc>
      </w:tr>
      <w:tr w:rsidR="008C182F" w:rsidRPr="002E33AF" w14:paraId="68BBD8B7" w14:textId="77777777" w:rsidTr="007700EB">
        <w:tc>
          <w:tcPr>
            <w:tcW w:w="1560" w:type="dxa"/>
            <w:shd w:val="clear" w:color="auto" w:fill="D0CECE" w:themeFill="background2" w:themeFillShade="E6"/>
          </w:tcPr>
          <w:p w14:paraId="5BF35A01" w14:textId="77777777" w:rsidR="008C182F" w:rsidRPr="002E33AF" w:rsidRDefault="008C182F" w:rsidP="008C182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b/>
                <w:sz w:val="20"/>
                <w:szCs w:val="20"/>
              </w:rPr>
              <w:t>Trips</w:t>
            </w:r>
          </w:p>
        </w:tc>
        <w:tc>
          <w:tcPr>
            <w:tcW w:w="2268" w:type="dxa"/>
          </w:tcPr>
          <w:p w14:paraId="21D0C649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1" w:type="dxa"/>
          </w:tcPr>
          <w:p w14:paraId="6153A3E7" w14:textId="762FE3C6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>Proposed: London Zoo</w:t>
            </w:r>
          </w:p>
        </w:tc>
        <w:tc>
          <w:tcPr>
            <w:tcW w:w="2127" w:type="dxa"/>
          </w:tcPr>
          <w:p w14:paraId="60C3B666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4F394CF5" w14:textId="4FEC27D9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Visit a Fire station  </w:t>
            </w:r>
          </w:p>
        </w:tc>
        <w:tc>
          <w:tcPr>
            <w:tcW w:w="2551" w:type="dxa"/>
          </w:tcPr>
          <w:p w14:paraId="644A2E0A" w14:textId="77777777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CD52A13" w14:textId="3E22C785" w:rsidR="008C182F" w:rsidRPr="002E33AF" w:rsidRDefault="008C182F" w:rsidP="008C1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33AF">
              <w:rPr>
                <w:rFonts w:asciiTheme="minorHAnsi" w:hAnsiTheme="minorHAnsi" w:cstheme="minorHAnsi"/>
                <w:sz w:val="20"/>
                <w:szCs w:val="20"/>
              </w:rPr>
              <w:t xml:space="preserve">TBC.  </w:t>
            </w:r>
          </w:p>
        </w:tc>
      </w:tr>
    </w:tbl>
    <w:p w14:paraId="0975DF11" w14:textId="77777777" w:rsidR="00C87850" w:rsidRPr="002E33AF" w:rsidRDefault="00C87850" w:rsidP="00224E7C">
      <w:pPr>
        <w:rPr>
          <w:rFonts w:asciiTheme="minorHAnsi" w:hAnsiTheme="minorHAnsi" w:cstheme="minorHAnsi"/>
          <w:sz w:val="20"/>
          <w:szCs w:val="20"/>
        </w:rPr>
      </w:pPr>
    </w:p>
    <w:sectPr w:rsidR="00C87850" w:rsidRPr="002E33AF" w:rsidSect="00962DFD">
      <w:headerReference w:type="default" r:id="rId10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8CC91F" w14:textId="77777777" w:rsidR="006C4A7C" w:rsidRDefault="006C4A7C" w:rsidP="00962DFD">
      <w:r>
        <w:separator/>
      </w:r>
    </w:p>
  </w:endnote>
  <w:endnote w:type="continuationSeparator" w:id="0">
    <w:p w14:paraId="770BBEF6" w14:textId="77777777" w:rsidR="006C4A7C" w:rsidRDefault="006C4A7C" w:rsidP="00962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A84BE" w14:textId="77777777" w:rsidR="006C4A7C" w:rsidRDefault="006C4A7C" w:rsidP="00962DFD">
      <w:r>
        <w:separator/>
      </w:r>
    </w:p>
  </w:footnote>
  <w:footnote w:type="continuationSeparator" w:id="0">
    <w:p w14:paraId="4D4A3052" w14:textId="77777777" w:rsidR="006C4A7C" w:rsidRDefault="006C4A7C" w:rsidP="00962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5053" w:type="dxa"/>
      <w:jc w:val="center"/>
      <w:tblBorders>
        <w:top w:val="single" w:sz="2" w:space="0" w:color="007134"/>
        <w:left w:val="single" w:sz="2" w:space="0" w:color="007134"/>
        <w:bottom w:val="single" w:sz="2" w:space="0" w:color="007134"/>
        <w:right w:val="single" w:sz="2" w:space="0" w:color="007134"/>
        <w:insideH w:val="single" w:sz="2" w:space="0" w:color="007134"/>
        <w:insideV w:val="single" w:sz="2" w:space="0" w:color="007134"/>
      </w:tblBorders>
      <w:tblLayout w:type="fixed"/>
      <w:tblLook w:val="01E0" w:firstRow="1" w:lastRow="1" w:firstColumn="1" w:lastColumn="1" w:noHBand="0" w:noVBand="0"/>
    </w:tblPr>
    <w:tblGrid>
      <w:gridCol w:w="1555"/>
      <w:gridCol w:w="13498"/>
    </w:tblGrid>
    <w:tr w:rsidR="00962DFD" w:rsidRPr="00602B06" w14:paraId="620B2FD0" w14:textId="77777777" w:rsidTr="001706E2">
      <w:trPr>
        <w:trHeight w:val="942"/>
        <w:jc w:val="center"/>
      </w:trPr>
      <w:tc>
        <w:tcPr>
          <w:tcW w:w="1555" w:type="dxa"/>
          <w:tcBorders>
            <w:top w:val="single" w:sz="4" w:space="0" w:color="auto"/>
            <w:left w:val="single" w:sz="4" w:space="0" w:color="auto"/>
            <w:bottom w:val="single" w:sz="4" w:space="0" w:color="0D2456"/>
            <w:right w:val="single" w:sz="4" w:space="0" w:color="auto"/>
          </w:tcBorders>
          <w:shd w:val="clear" w:color="auto" w:fill="auto"/>
          <w:vAlign w:val="center"/>
        </w:tcPr>
        <w:p w14:paraId="20E65D91" w14:textId="77777777" w:rsidR="00962DFD" w:rsidRPr="00F70910" w:rsidRDefault="00962DFD" w:rsidP="00962DFD">
          <w:pPr>
            <w:pStyle w:val="1Text"/>
            <w:spacing w:line="240" w:lineRule="auto"/>
            <w:jc w:val="center"/>
            <w:rPr>
              <w:rFonts w:ascii="Calibri" w:hAnsi="Calibri"/>
              <w:b/>
              <w:bCs/>
              <w:color w:val="000000" w:themeColor="text1"/>
              <w:sz w:val="22"/>
            </w:rPr>
          </w:pPr>
          <w:r>
            <w:rPr>
              <w:noProof/>
            </w:rPr>
            <w:drawing>
              <wp:inline distT="0" distB="0" distL="0" distR="0" wp14:anchorId="3178CFC1" wp14:editId="02C6DA63">
                <wp:extent cx="845185" cy="539115"/>
                <wp:effectExtent l="0" t="0" r="5715" b="0"/>
                <wp:docPr id="1240600059" name="Picture 1240600059" descr="../../Assunnah%20Logos/assunnah_main_logo-72d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1796" cy="5433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498" w:type="dxa"/>
          <w:tcBorders>
            <w:top w:val="single" w:sz="4" w:space="0" w:color="auto"/>
            <w:left w:val="single" w:sz="4" w:space="0" w:color="auto"/>
            <w:bottom w:val="single" w:sz="4" w:space="0" w:color="0D2456"/>
            <w:right w:val="single" w:sz="4" w:space="0" w:color="auto"/>
          </w:tcBorders>
          <w:shd w:val="clear" w:color="auto" w:fill="auto"/>
          <w:vAlign w:val="center"/>
        </w:tcPr>
        <w:p w14:paraId="40A055DF" w14:textId="77777777" w:rsidR="00962DFD" w:rsidRPr="00794A54" w:rsidRDefault="00962DFD" w:rsidP="00962DFD">
          <w:pPr>
            <w:pStyle w:val="1Text"/>
            <w:spacing w:line="240" w:lineRule="auto"/>
            <w:jc w:val="center"/>
            <w:rPr>
              <w:rFonts w:ascii="Calibri" w:hAnsi="Calibri"/>
              <w:b/>
              <w:bCs/>
              <w:color w:val="000000" w:themeColor="text1"/>
              <w:sz w:val="56"/>
              <w:szCs w:val="56"/>
            </w:rPr>
          </w:pPr>
          <w:r w:rsidRPr="00F70910">
            <w:rPr>
              <w:rFonts w:ascii="Calibri" w:hAnsi="Calibri"/>
              <w:b/>
              <w:bCs/>
              <w:color w:val="000000" w:themeColor="text1"/>
              <w:sz w:val="56"/>
              <w:szCs w:val="56"/>
            </w:rPr>
            <w:t>Assunnah Primary School</w:t>
          </w:r>
        </w:p>
      </w:tc>
    </w:tr>
  </w:tbl>
  <w:p w14:paraId="62363CAA" w14:textId="77777777" w:rsidR="00962DFD" w:rsidRDefault="00962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06E3D"/>
    <w:multiLevelType w:val="hybridMultilevel"/>
    <w:tmpl w:val="D2E8C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A2531"/>
    <w:multiLevelType w:val="multilevel"/>
    <w:tmpl w:val="142C4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F00F05"/>
    <w:multiLevelType w:val="hybridMultilevel"/>
    <w:tmpl w:val="C6621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2NDA3MTI2NrM0NzNS0lEKTi0uzszPAykwqgUALZpDaywAAAA="/>
  </w:docVars>
  <w:rsids>
    <w:rsidRoot w:val="00962DFD"/>
    <w:rsid w:val="000055BB"/>
    <w:rsid w:val="000179BF"/>
    <w:rsid w:val="0004509F"/>
    <w:rsid w:val="00060867"/>
    <w:rsid w:val="000801F9"/>
    <w:rsid w:val="000B5655"/>
    <w:rsid w:val="000C2DF7"/>
    <w:rsid w:val="000E28A8"/>
    <w:rsid w:val="000E51FD"/>
    <w:rsid w:val="000F4E2B"/>
    <w:rsid w:val="001225CE"/>
    <w:rsid w:val="00131DAB"/>
    <w:rsid w:val="001642A1"/>
    <w:rsid w:val="001706E2"/>
    <w:rsid w:val="001C1163"/>
    <w:rsid w:val="001C5BAA"/>
    <w:rsid w:val="001E7C68"/>
    <w:rsid w:val="00203CA6"/>
    <w:rsid w:val="00210CBD"/>
    <w:rsid w:val="0021148B"/>
    <w:rsid w:val="00224E7C"/>
    <w:rsid w:val="0022631A"/>
    <w:rsid w:val="002325AD"/>
    <w:rsid w:val="0023612B"/>
    <w:rsid w:val="0024279D"/>
    <w:rsid w:val="002578DB"/>
    <w:rsid w:val="00266DD3"/>
    <w:rsid w:val="0027082B"/>
    <w:rsid w:val="002722B8"/>
    <w:rsid w:val="002742BC"/>
    <w:rsid w:val="0028054D"/>
    <w:rsid w:val="002809DF"/>
    <w:rsid w:val="00283DCF"/>
    <w:rsid w:val="0029298C"/>
    <w:rsid w:val="002B1BFB"/>
    <w:rsid w:val="002D630C"/>
    <w:rsid w:val="002E1F79"/>
    <w:rsid w:val="002E33AF"/>
    <w:rsid w:val="002F27D3"/>
    <w:rsid w:val="003422BC"/>
    <w:rsid w:val="00353123"/>
    <w:rsid w:val="003638FF"/>
    <w:rsid w:val="00384E8D"/>
    <w:rsid w:val="00386BE4"/>
    <w:rsid w:val="00397DC2"/>
    <w:rsid w:val="003B1096"/>
    <w:rsid w:val="003C04FF"/>
    <w:rsid w:val="003E0EF0"/>
    <w:rsid w:val="00425107"/>
    <w:rsid w:val="004378D4"/>
    <w:rsid w:val="0044335E"/>
    <w:rsid w:val="00450F3E"/>
    <w:rsid w:val="00455144"/>
    <w:rsid w:val="00463686"/>
    <w:rsid w:val="00496FD8"/>
    <w:rsid w:val="004B31C8"/>
    <w:rsid w:val="004B5CDE"/>
    <w:rsid w:val="004B77C3"/>
    <w:rsid w:val="004D021C"/>
    <w:rsid w:val="004D0AF1"/>
    <w:rsid w:val="004D5B9E"/>
    <w:rsid w:val="004E3984"/>
    <w:rsid w:val="004E7AEB"/>
    <w:rsid w:val="00510DED"/>
    <w:rsid w:val="005138F0"/>
    <w:rsid w:val="00513C25"/>
    <w:rsid w:val="00515333"/>
    <w:rsid w:val="00525B2E"/>
    <w:rsid w:val="00530643"/>
    <w:rsid w:val="00534DD8"/>
    <w:rsid w:val="00565432"/>
    <w:rsid w:val="00574454"/>
    <w:rsid w:val="0058771A"/>
    <w:rsid w:val="0059578B"/>
    <w:rsid w:val="00596308"/>
    <w:rsid w:val="00596890"/>
    <w:rsid w:val="005A2570"/>
    <w:rsid w:val="005A4A98"/>
    <w:rsid w:val="005B1BFF"/>
    <w:rsid w:val="005B52D6"/>
    <w:rsid w:val="005B5704"/>
    <w:rsid w:val="005B6834"/>
    <w:rsid w:val="005C21E8"/>
    <w:rsid w:val="0060233D"/>
    <w:rsid w:val="00610080"/>
    <w:rsid w:val="006270C0"/>
    <w:rsid w:val="00637CFC"/>
    <w:rsid w:val="00643830"/>
    <w:rsid w:val="0065369E"/>
    <w:rsid w:val="00654E5B"/>
    <w:rsid w:val="006677C9"/>
    <w:rsid w:val="006962E9"/>
    <w:rsid w:val="006A5D53"/>
    <w:rsid w:val="006B0AEC"/>
    <w:rsid w:val="006C4A7C"/>
    <w:rsid w:val="006D7246"/>
    <w:rsid w:val="006E1608"/>
    <w:rsid w:val="006E26EC"/>
    <w:rsid w:val="00701485"/>
    <w:rsid w:val="00701758"/>
    <w:rsid w:val="00707E21"/>
    <w:rsid w:val="00725C17"/>
    <w:rsid w:val="00733ECF"/>
    <w:rsid w:val="00735584"/>
    <w:rsid w:val="00751F63"/>
    <w:rsid w:val="007700EB"/>
    <w:rsid w:val="007712DA"/>
    <w:rsid w:val="00781445"/>
    <w:rsid w:val="007854A3"/>
    <w:rsid w:val="0079410D"/>
    <w:rsid w:val="007A2B8C"/>
    <w:rsid w:val="007B3ABC"/>
    <w:rsid w:val="007C34D6"/>
    <w:rsid w:val="007C7AA8"/>
    <w:rsid w:val="007D4EBC"/>
    <w:rsid w:val="007D7437"/>
    <w:rsid w:val="00806546"/>
    <w:rsid w:val="00811D64"/>
    <w:rsid w:val="00827F69"/>
    <w:rsid w:val="00831E82"/>
    <w:rsid w:val="0083213C"/>
    <w:rsid w:val="0083778C"/>
    <w:rsid w:val="0084574B"/>
    <w:rsid w:val="00860B9E"/>
    <w:rsid w:val="008658D2"/>
    <w:rsid w:val="00880C9E"/>
    <w:rsid w:val="008860BA"/>
    <w:rsid w:val="0089147A"/>
    <w:rsid w:val="00891C1E"/>
    <w:rsid w:val="008B25CB"/>
    <w:rsid w:val="008C182F"/>
    <w:rsid w:val="008D3FF9"/>
    <w:rsid w:val="008D44D6"/>
    <w:rsid w:val="008F089E"/>
    <w:rsid w:val="008F7F4A"/>
    <w:rsid w:val="00915E00"/>
    <w:rsid w:val="00923474"/>
    <w:rsid w:val="00962DFD"/>
    <w:rsid w:val="00971CC2"/>
    <w:rsid w:val="00972982"/>
    <w:rsid w:val="00973B8E"/>
    <w:rsid w:val="00991E7E"/>
    <w:rsid w:val="009B188E"/>
    <w:rsid w:val="009B5277"/>
    <w:rsid w:val="009C3459"/>
    <w:rsid w:val="009C583A"/>
    <w:rsid w:val="009D7FC8"/>
    <w:rsid w:val="009E259E"/>
    <w:rsid w:val="009E2FF9"/>
    <w:rsid w:val="009E62AB"/>
    <w:rsid w:val="009F0A2A"/>
    <w:rsid w:val="00A012D7"/>
    <w:rsid w:val="00A07190"/>
    <w:rsid w:val="00A07A50"/>
    <w:rsid w:val="00A21498"/>
    <w:rsid w:val="00A2745D"/>
    <w:rsid w:val="00A35ADA"/>
    <w:rsid w:val="00A440D2"/>
    <w:rsid w:val="00A515C6"/>
    <w:rsid w:val="00A51AC7"/>
    <w:rsid w:val="00A564A8"/>
    <w:rsid w:val="00A80564"/>
    <w:rsid w:val="00A92EC7"/>
    <w:rsid w:val="00AB074B"/>
    <w:rsid w:val="00AB3B6A"/>
    <w:rsid w:val="00AC6ECB"/>
    <w:rsid w:val="00AD687E"/>
    <w:rsid w:val="00AF7951"/>
    <w:rsid w:val="00B00CDA"/>
    <w:rsid w:val="00B1490E"/>
    <w:rsid w:val="00B21480"/>
    <w:rsid w:val="00B442F4"/>
    <w:rsid w:val="00B45078"/>
    <w:rsid w:val="00B6173F"/>
    <w:rsid w:val="00B7443A"/>
    <w:rsid w:val="00B77149"/>
    <w:rsid w:val="00B836E1"/>
    <w:rsid w:val="00B844B4"/>
    <w:rsid w:val="00B90F7B"/>
    <w:rsid w:val="00B95AD8"/>
    <w:rsid w:val="00BA4182"/>
    <w:rsid w:val="00BA5455"/>
    <w:rsid w:val="00BB57CE"/>
    <w:rsid w:val="00BC2A65"/>
    <w:rsid w:val="00BC6E06"/>
    <w:rsid w:val="00BD6E72"/>
    <w:rsid w:val="00BE23EF"/>
    <w:rsid w:val="00BE3BCC"/>
    <w:rsid w:val="00BF5BD2"/>
    <w:rsid w:val="00C23B98"/>
    <w:rsid w:val="00C24211"/>
    <w:rsid w:val="00C30F69"/>
    <w:rsid w:val="00C34028"/>
    <w:rsid w:val="00C360F4"/>
    <w:rsid w:val="00C674EE"/>
    <w:rsid w:val="00C713A2"/>
    <w:rsid w:val="00C748EF"/>
    <w:rsid w:val="00C76BD8"/>
    <w:rsid w:val="00C87850"/>
    <w:rsid w:val="00CA20FB"/>
    <w:rsid w:val="00CC4C60"/>
    <w:rsid w:val="00CD4D66"/>
    <w:rsid w:val="00CD73DD"/>
    <w:rsid w:val="00CF4C63"/>
    <w:rsid w:val="00CF57F0"/>
    <w:rsid w:val="00D01819"/>
    <w:rsid w:val="00D103FB"/>
    <w:rsid w:val="00D26652"/>
    <w:rsid w:val="00D31E5A"/>
    <w:rsid w:val="00D354C5"/>
    <w:rsid w:val="00D56693"/>
    <w:rsid w:val="00D571D1"/>
    <w:rsid w:val="00D72C73"/>
    <w:rsid w:val="00D730A9"/>
    <w:rsid w:val="00D74F2F"/>
    <w:rsid w:val="00D80EA9"/>
    <w:rsid w:val="00D93EAC"/>
    <w:rsid w:val="00D973BE"/>
    <w:rsid w:val="00DB0AFC"/>
    <w:rsid w:val="00DB3B56"/>
    <w:rsid w:val="00DC00F1"/>
    <w:rsid w:val="00DD18CD"/>
    <w:rsid w:val="00DD3A75"/>
    <w:rsid w:val="00DD3C10"/>
    <w:rsid w:val="00DF092E"/>
    <w:rsid w:val="00E07C47"/>
    <w:rsid w:val="00E31403"/>
    <w:rsid w:val="00E31E66"/>
    <w:rsid w:val="00E376B4"/>
    <w:rsid w:val="00E44653"/>
    <w:rsid w:val="00E44D31"/>
    <w:rsid w:val="00E45A85"/>
    <w:rsid w:val="00E543CB"/>
    <w:rsid w:val="00E5527E"/>
    <w:rsid w:val="00E71EFD"/>
    <w:rsid w:val="00E72A54"/>
    <w:rsid w:val="00EA6D42"/>
    <w:rsid w:val="00EB1498"/>
    <w:rsid w:val="00ED45C1"/>
    <w:rsid w:val="00F2217E"/>
    <w:rsid w:val="00F270CC"/>
    <w:rsid w:val="00F57AB2"/>
    <w:rsid w:val="00F6294A"/>
    <w:rsid w:val="00F67195"/>
    <w:rsid w:val="00F83327"/>
    <w:rsid w:val="00F83852"/>
    <w:rsid w:val="00F93055"/>
    <w:rsid w:val="00FB33D0"/>
    <w:rsid w:val="00FE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D6511"/>
  <w15:chartTrackingRefBased/>
  <w15:docId w15:val="{2F594A0A-1F6D-4448-BC18-4C8C0F058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E21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2DF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2DF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2D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DFD"/>
  </w:style>
  <w:style w:type="paragraph" w:styleId="Footer">
    <w:name w:val="footer"/>
    <w:basedOn w:val="Normal"/>
    <w:link w:val="FooterChar"/>
    <w:uiPriority w:val="99"/>
    <w:unhideWhenUsed/>
    <w:rsid w:val="00962D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DFD"/>
  </w:style>
  <w:style w:type="paragraph" w:customStyle="1" w:styleId="1Text">
    <w:name w:val="1 Text"/>
    <w:basedOn w:val="Normal"/>
    <w:rsid w:val="00962DFD"/>
    <w:pPr>
      <w:spacing w:line="240" w:lineRule="exact"/>
    </w:pPr>
    <w:rPr>
      <w:rFonts w:ascii="Arial" w:hAnsi="Arial"/>
      <w:sz w:val="18"/>
    </w:rPr>
  </w:style>
  <w:style w:type="paragraph" w:styleId="NoSpacing">
    <w:name w:val="No Spacing"/>
    <w:uiPriority w:val="1"/>
    <w:qFormat/>
    <w:rsid w:val="00962DFD"/>
    <w:rPr>
      <w:rFonts w:ascii="Calibri" w:eastAsia="Calibri" w:hAnsi="Calibri" w:cs="Helvetica"/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62DF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62DF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2DF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62DF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2DF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62DFD"/>
    <w:rPr>
      <w:rFonts w:eastAsiaTheme="minorEastAsia"/>
      <w:color w:val="5A5A5A" w:themeColor="text1" w:themeTint="A5"/>
      <w:spacing w:val="15"/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962D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97DC2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442F4"/>
  </w:style>
  <w:style w:type="character" w:customStyle="1" w:styleId="apple-converted-space">
    <w:name w:val="apple-converted-space"/>
    <w:basedOn w:val="DefaultParagraphFont"/>
    <w:rsid w:val="00B442F4"/>
  </w:style>
  <w:style w:type="character" w:customStyle="1" w:styleId="eop">
    <w:name w:val="eop"/>
    <w:basedOn w:val="DefaultParagraphFont"/>
    <w:rsid w:val="00B442F4"/>
  </w:style>
  <w:style w:type="paragraph" w:styleId="ListParagraph">
    <w:name w:val="List Paragraph"/>
    <w:basedOn w:val="Normal"/>
    <w:uiPriority w:val="34"/>
    <w:qFormat/>
    <w:rsid w:val="003C04FF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3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146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2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3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60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8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53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9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23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71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26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66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7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555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4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7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6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58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5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0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5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02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4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7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1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289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0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8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8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0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68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80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24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7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64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4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15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2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74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9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30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48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00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8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268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16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9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36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5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5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86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1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083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23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5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90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30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49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851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04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54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39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2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1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3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68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51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5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3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1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0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3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28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63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169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16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04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9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64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78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5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50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46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02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72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0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47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3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89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68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466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062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0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79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8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46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62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4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94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789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10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9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1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9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13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50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98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638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785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19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3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13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45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212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4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7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8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673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4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69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39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02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7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04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90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12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38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403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90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8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2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9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84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4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4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75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65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2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28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7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2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8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365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5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5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89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7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4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56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4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1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48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17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709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44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63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79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37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9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78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27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72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53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66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38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80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94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2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1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72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95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42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34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52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2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472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0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1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502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57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84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58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12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65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8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2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1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4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16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81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6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42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09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971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0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38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177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10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4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89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06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56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7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900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981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92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6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83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83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7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17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21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54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3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16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24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5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3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59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775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41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75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739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0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7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80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66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72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43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96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13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9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1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820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36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38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10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42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8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47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8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2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32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427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78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282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68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52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6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882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109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8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29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47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13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7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33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4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8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92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67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93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00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2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13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7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395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0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15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703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02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32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5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3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12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74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52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5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502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187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19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57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2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8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9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34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45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30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0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6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79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13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6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61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3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05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6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79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69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075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4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33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4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23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00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612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3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96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406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93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9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0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65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59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0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11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89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5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5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26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2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94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64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17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52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71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4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21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52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33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78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1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2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33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8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B1A9D3EAB5FA46BCA65236118FF835" ma:contentTypeVersion="14" ma:contentTypeDescription="Create a new document." ma:contentTypeScope="" ma:versionID="71da165f78fe30bd86adbeb5af5a5967">
  <xsd:schema xmlns:xsd="http://www.w3.org/2001/XMLSchema" xmlns:xs="http://www.w3.org/2001/XMLSchema" xmlns:p="http://schemas.microsoft.com/office/2006/metadata/properties" xmlns:ns2="06e4064e-a088-4b59-b6b2-41c8ecfdbaa5" xmlns:ns3="fe336bb3-e7cc-43bf-b273-50ee64f12521" targetNamespace="http://schemas.microsoft.com/office/2006/metadata/properties" ma:root="true" ma:fieldsID="77c13f1f60a58193f5fba9b4699f582f" ns2:_="" ns3:_="">
    <xsd:import namespace="06e4064e-a088-4b59-b6b2-41c8ecfdbaa5"/>
    <xsd:import namespace="fe336bb3-e7cc-43bf-b273-50ee64f1252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4064e-a088-4b59-b6b2-41c8ecfdba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336bb3-e7cc-43bf-b273-50ee64f125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FF60BB-2584-4EDE-B345-9165C5C035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e4064e-a088-4b59-b6b2-41c8ecfdbaa5"/>
    <ds:schemaRef ds:uri="fe336bb3-e7cc-43bf-b273-50ee64f12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8E8120-D142-4B13-AEAC-07844CE1E1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142EED-60C9-4927-9CF5-676B48CB9C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90</Words>
  <Characters>906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, Mohamed</dc:creator>
  <cp:keywords/>
  <dc:description/>
  <cp:lastModifiedBy>User</cp:lastModifiedBy>
  <cp:revision>3</cp:revision>
  <dcterms:created xsi:type="dcterms:W3CDTF">2020-12-02T13:52:00Z</dcterms:created>
  <dcterms:modified xsi:type="dcterms:W3CDTF">2020-12-02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B1A9D3EAB5FA46BCA65236118FF835</vt:lpwstr>
  </property>
</Properties>
</file>